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EE158" w14:textId="077D0832" w:rsidR="0083227F" w:rsidRDefault="0083227F" w:rsidP="0083227F">
      <w:pPr>
        <w:pStyle w:val="BodyText3"/>
        <w:spacing w:before="240"/>
        <w:rPr>
          <w:rFonts w:ascii="Tahoma" w:hAnsi="Tahoma" w:cs="Tahoma"/>
          <w:b/>
          <w:color w:val="002060"/>
          <w:sz w:val="28"/>
          <w:szCs w:val="28"/>
        </w:rPr>
      </w:pPr>
      <w:r w:rsidRPr="00410AC3">
        <w:rPr>
          <w:rFonts w:ascii="Tahoma" w:hAnsi="Tahoma" w:cs="Tahoma"/>
          <w:b/>
          <w:color w:val="002060"/>
          <w:sz w:val="28"/>
          <w:szCs w:val="28"/>
        </w:rPr>
        <w:t xml:space="preserve">Application Form 2: </w:t>
      </w:r>
      <w:r>
        <w:rPr>
          <w:rFonts w:ascii="Tahoma" w:hAnsi="Tahoma" w:cs="Tahoma"/>
          <w:b/>
          <w:color w:val="002060"/>
          <w:sz w:val="28"/>
          <w:szCs w:val="28"/>
        </w:rPr>
        <w:t xml:space="preserve">Remuneration and Appointments Committee </w:t>
      </w:r>
      <w:r w:rsidRPr="00410AC3">
        <w:rPr>
          <w:rFonts w:ascii="Tahoma" w:hAnsi="Tahoma" w:cs="Tahoma"/>
          <w:b/>
          <w:color w:val="002060"/>
          <w:sz w:val="28"/>
          <w:szCs w:val="28"/>
        </w:rPr>
        <w:t>(</w:t>
      </w:r>
      <w:r>
        <w:rPr>
          <w:rFonts w:ascii="Tahoma" w:hAnsi="Tahoma" w:cs="Tahoma"/>
          <w:b/>
          <w:color w:val="002060"/>
          <w:sz w:val="28"/>
          <w:szCs w:val="28"/>
        </w:rPr>
        <w:t>Independent member</w:t>
      </w:r>
      <w:r w:rsidRPr="00410AC3">
        <w:rPr>
          <w:rFonts w:ascii="Tahoma" w:hAnsi="Tahoma" w:cs="Tahoma"/>
          <w:b/>
          <w:color w:val="002060"/>
          <w:sz w:val="28"/>
          <w:szCs w:val="28"/>
        </w:rPr>
        <w:t>)</w:t>
      </w:r>
    </w:p>
    <w:p w14:paraId="175BEB32" w14:textId="77777777" w:rsidR="0083227F" w:rsidRPr="00410AC3" w:rsidRDefault="0083227F" w:rsidP="00533E3F">
      <w:pPr>
        <w:spacing w:before="240" w:after="60"/>
        <w:rPr>
          <w:rFonts w:ascii="Tahoma" w:hAnsi="Tahoma" w:cs="Tahoma"/>
          <w:b/>
          <w:sz w:val="24"/>
          <w:szCs w:val="24"/>
        </w:rPr>
      </w:pPr>
      <w:bookmarkStart w:id="0" w:name="_Hlk11941453"/>
      <w:r w:rsidRPr="00410AC3">
        <w:rPr>
          <w:rFonts w:ascii="Tahoma" w:hAnsi="Tahoma" w:cs="Tahoma"/>
          <w:b/>
          <w:sz w:val="24"/>
          <w:szCs w:val="24"/>
        </w:rPr>
        <w:t>Please note that:</w:t>
      </w:r>
    </w:p>
    <w:p w14:paraId="0997E164" w14:textId="5FCFD943" w:rsidR="00610C49" w:rsidRPr="00410AC3" w:rsidRDefault="00610C49" w:rsidP="00610C49">
      <w:pPr>
        <w:spacing w:after="240"/>
        <w:rPr>
          <w:rFonts w:ascii="Tahoma" w:hAnsi="Tahoma" w:cs="Tahoma"/>
          <w:sz w:val="24"/>
          <w:szCs w:val="24"/>
        </w:rPr>
      </w:pPr>
      <w:bookmarkStart w:id="1" w:name="_Hlk8130392"/>
      <w:r w:rsidRPr="00410AC3">
        <w:rPr>
          <w:rFonts w:ascii="Tahoma" w:hAnsi="Tahoma" w:cs="Tahoma"/>
          <w:sz w:val="24"/>
          <w:szCs w:val="24"/>
        </w:rPr>
        <w:t>We will not consider your application if you exceed the maximum word limit.</w:t>
      </w:r>
      <w:bookmarkStart w:id="2" w:name="_GoBack"/>
      <w:bookmarkEnd w:id="2"/>
    </w:p>
    <w:p w14:paraId="3C5A92F7" w14:textId="62359F60" w:rsidR="0083227F" w:rsidRPr="00410AC3" w:rsidRDefault="0083227F" w:rsidP="0083227F">
      <w:pPr>
        <w:spacing w:after="240"/>
        <w:rPr>
          <w:rFonts w:ascii="Tahoma" w:hAnsi="Tahoma" w:cs="Tahoma"/>
          <w:sz w:val="24"/>
          <w:szCs w:val="24"/>
        </w:rPr>
      </w:pPr>
      <w:r w:rsidRPr="00410AC3">
        <w:rPr>
          <w:rFonts w:ascii="Tahoma" w:hAnsi="Tahoma" w:cs="Tahoma"/>
          <w:sz w:val="24"/>
          <w:szCs w:val="24"/>
        </w:rPr>
        <w:t>When submitting this application form</w:t>
      </w:r>
      <w:r w:rsidR="00610C49">
        <w:rPr>
          <w:rFonts w:ascii="Tahoma" w:hAnsi="Tahoma" w:cs="Tahoma"/>
          <w:sz w:val="24"/>
          <w:szCs w:val="24"/>
        </w:rPr>
        <w:t>,</w:t>
      </w:r>
      <w:r w:rsidRPr="00410AC3">
        <w:rPr>
          <w:rFonts w:ascii="Tahoma" w:hAnsi="Tahoma" w:cs="Tahoma"/>
          <w:sz w:val="24"/>
          <w:szCs w:val="24"/>
        </w:rPr>
        <w:t xml:space="preserve"> and your CV, please do not include any information that could link </w:t>
      </w:r>
      <w:r w:rsidR="00610C49">
        <w:rPr>
          <w:rFonts w:ascii="Tahoma" w:hAnsi="Tahoma" w:cs="Tahoma"/>
          <w:sz w:val="24"/>
          <w:szCs w:val="24"/>
        </w:rPr>
        <w:t>them</w:t>
      </w:r>
      <w:r w:rsidR="005177C7">
        <w:rPr>
          <w:rFonts w:ascii="Tahoma" w:hAnsi="Tahoma" w:cs="Tahoma"/>
          <w:sz w:val="24"/>
          <w:szCs w:val="24"/>
        </w:rPr>
        <w:t xml:space="preserve"> </w:t>
      </w:r>
      <w:r w:rsidRPr="00410AC3">
        <w:rPr>
          <w:rFonts w:ascii="Tahoma" w:hAnsi="Tahoma" w:cs="Tahoma"/>
          <w:sz w:val="24"/>
          <w:szCs w:val="24"/>
        </w:rPr>
        <w:t>to who you are or any protected characteristics, including your address. This will help us to mitigate any risk of unconscious bias.</w:t>
      </w:r>
      <w:bookmarkEnd w:id="1"/>
    </w:p>
    <w:bookmarkEnd w:id="0"/>
    <w:p w14:paraId="5441684D" w14:textId="77777777" w:rsidR="00DA24F6" w:rsidRPr="000B38C4" w:rsidRDefault="004767D6" w:rsidP="00FF3C59">
      <w:pPr>
        <w:pStyle w:val="Heading1"/>
        <w:spacing w:before="240" w:after="60"/>
        <w:rPr>
          <w:rFonts w:ascii="Tahoma" w:hAnsi="Tahoma" w:cs="Tahoma"/>
          <w:sz w:val="28"/>
          <w:szCs w:val="28"/>
        </w:rPr>
      </w:pPr>
      <w:r w:rsidRPr="000B38C4">
        <w:rPr>
          <w:rFonts w:ascii="Tahoma" w:hAnsi="Tahoma" w:cs="Tahoma"/>
          <w:sz w:val="28"/>
          <w:szCs w:val="28"/>
        </w:rPr>
        <w:t xml:space="preserve">Part </w:t>
      </w:r>
      <w:r w:rsidR="0055155C" w:rsidRPr="000B38C4">
        <w:rPr>
          <w:rFonts w:ascii="Tahoma" w:hAnsi="Tahoma" w:cs="Tahoma"/>
          <w:sz w:val="28"/>
          <w:szCs w:val="28"/>
        </w:rPr>
        <w:t>1</w:t>
      </w:r>
      <w:r w:rsidR="00567D56" w:rsidRPr="000B38C4">
        <w:rPr>
          <w:rFonts w:ascii="Tahoma" w:hAnsi="Tahoma" w:cs="Tahoma"/>
          <w:sz w:val="28"/>
          <w:szCs w:val="28"/>
        </w:rPr>
        <w:t xml:space="preserve"> –</w:t>
      </w:r>
      <w:r w:rsidR="0055155C" w:rsidRPr="000B38C4">
        <w:rPr>
          <w:rFonts w:ascii="Tahoma" w:hAnsi="Tahoma" w:cs="Tahoma"/>
          <w:sz w:val="28"/>
          <w:szCs w:val="28"/>
        </w:rPr>
        <w:t xml:space="preserve"> Your n</w:t>
      </w:r>
      <w:r w:rsidR="00DA24F6" w:rsidRPr="000B38C4">
        <w:rPr>
          <w:rFonts w:ascii="Tahoma" w:hAnsi="Tahoma" w:cs="Tahoma"/>
          <w:sz w:val="28"/>
          <w:szCs w:val="28"/>
        </w:rPr>
        <w:t xml:space="preserve">ame </w:t>
      </w:r>
    </w:p>
    <w:tbl>
      <w:tblPr>
        <w:tblW w:w="932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0"/>
        <w:gridCol w:w="9072"/>
      </w:tblGrid>
      <w:tr w:rsidR="00567D56" w:rsidRPr="00BE09E3" w14:paraId="4EEDB2E2" w14:textId="77777777" w:rsidTr="00FF3C59">
        <w:trPr>
          <w:trHeight w:val="374"/>
        </w:trPr>
        <w:tc>
          <w:tcPr>
            <w:tcW w:w="25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C4B461C" w14:textId="77777777" w:rsidR="00567D56" w:rsidRPr="007A73BD" w:rsidRDefault="00567D56" w:rsidP="003E31FC">
            <w:pPr>
              <w:tabs>
                <w:tab w:val="left" w:pos="0"/>
                <w:tab w:val="left" w:pos="306"/>
                <w:tab w:val="left" w:pos="720"/>
              </w:tabs>
              <w:suppressAutoHyphens/>
              <w:rPr>
                <w:rFonts w:ascii="Tahoma" w:hAnsi="Tahoma" w:cs="Tahoma"/>
                <w:b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90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CD8ED8" w14:textId="77777777" w:rsidR="00567D56" w:rsidRPr="00BF2FA8" w:rsidRDefault="009710B9" w:rsidP="003E31FC">
            <w:pPr>
              <w:tabs>
                <w:tab w:val="left" w:pos="0"/>
                <w:tab w:val="left" w:pos="306"/>
                <w:tab w:val="left" w:pos="720"/>
              </w:tabs>
              <w:suppressAutoHyphens/>
              <w:rPr>
                <w:rFonts w:ascii="Tahoma" w:hAnsi="Tahoma" w:cs="Tahoma"/>
                <w:spacing w:val="-3"/>
                <w:sz w:val="24"/>
                <w:szCs w:val="24"/>
              </w:rPr>
            </w:pPr>
            <w:r>
              <w:rPr>
                <w:rFonts w:ascii="Tahoma" w:hAnsi="Tahoma" w:cs="Tahoma"/>
                <w:spacing w:val="-3"/>
                <w:sz w:val="24"/>
                <w:szCs w:val="24"/>
              </w:rPr>
              <w:br/>
            </w:r>
          </w:p>
        </w:tc>
      </w:tr>
    </w:tbl>
    <w:p w14:paraId="0FF46DB5" w14:textId="77777777" w:rsidR="00A530E8" w:rsidRPr="000B38C4" w:rsidRDefault="00A530E8" w:rsidP="00FF3C59">
      <w:pPr>
        <w:pStyle w:val="Heading1"/>
        <w:spacing w:before="240" w:after="60"/>
        <w:rPr>
          <w:rFonts w:ascii="Tahoma" w:hAnsi="Tahoma" w:cs="Tahoma"/>
          <w:sz w:val="28"/>
          <w:szCs w:val="28"/>
        </w:rPr>
      </w:pPr>
      <w:r w:rsidRPr="000B38C4">
        <w:rPr>
          <w:rFonts w:ascii="Tahoma" w:hAnsi="Tahoma" w:cs="Tahoma"/>
          <w:sz w:val="28"/>
          <w:szCs w:val="28"/>
        </w:rPr>
        <w:t>Part 2 – Why you are applying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7"/>
      </w:tblGrid>
      <w:tr w:rsidR="00A530E8" w14:paraId="320250EF" w14:textId="77777777" w:rsidTr="00357469">
        <w:tc>
          <w:tcPr>
            <w:tcW w:w="9407" w:type="dxa"/>
            <w:shd w:val="clear" w:color="auto" w:fill="auto"/>
          </w:tcPr>
          <w:p w14:paraId="2F2177EB" w14:textId="196653D0" w:rsidR="00A530E8" w:rsidRPr="0056339D" w:rsidRDefault="00A530E8" w:rsidP="000B38C4">
            <w:pPr>
              <w:spacing w:before="60" w:after="60"/>
              <w:rPr>
                <w:rFonts w:ascii="Tahoma" w:hAnsi="Tahoma" w:cs="Tahoma"/>
                <w:b/>
                <w:sz w:val="24"/>
                <w:szCs w:val="24"/>
                <w:lang w:eastAsia="en-US"/>
              </w:rPr>
            </w:pPr>
            <w:r w:rsidRPr="0056339D">
              <w:rPr>
                <w:rFonts w:ascii="Tahoma" w:hAnsi="Tahoma" w:cs="Tahoma"/>
                <w:b/>
                <w:sz w:val="24"/>
                <w:szCs w:val="24"/>
                <w:lang w:eastAsia="en-US"/>
              </w:rPr>
              <w:t xml:space="preserve">Please explain why you are interested in this post and what contribution you feel that you can make to the work of the </w:t>
            </w:r>
            <w:r w:rsidR="000B0454">
              <w:rPr>
                <w:rFonts w:ascii="Tahoma" w:hAnsi="Tahoma" w:cs="Tahoma"/>
                <w:b/>
                <w:sz w:val="24"/>
                <w:szCs w:val="24"/>
                <w:lang w:eastAsia="en-US"/>
              </w:rPr>
              <w:t>Remuneration and Appointments</w:t>
            </w:r>
            <w:r w:rsidRPr="0056339D">
              <w:rPr>
                <w:rFonts w:ascii="Tahoma" w:hAnsi="Tahoma" w:cs="Tahoma"/>
                <w:b/>
                <w:sz w:val="24"/>
                <w:szCs w:val="24"/>
                <w:lang w:eastAsia="en-US"/>
              </w:rPr>
              <w:t xml:space="preserve"> Committee (300 words maximum)</w:t>
            </w:r>
          </w:p>
        </w:tc>
      </w:tr>
      <w:tr w:rsidR="00A530E8" w14:paraId="09E889C8" w14:textId="77777777" w:rsidTr="00D8647B">
        <w:trPr>
          <w:trHeight w:val="6922"/>
        </w:trPr>
        <w:tc>
          <w:tcPr>
            <w:tcW w:w="9407" w:type="dxa"/>
            <w:shd w:val="clear" w:color="auto" w:fill="auto"/>
          </w:tcPr>
          <w:p w14:paraId="1DE79D25" w14:textId="77777777" w:rsidR="00A530E8" w:rsidRDefault="00A530E8" w:rsidP="00A530E8">
            <w:pPr>
              <w:rPr>
                <w:lang w:eastAsia="en-US"/>
              </w:rPr>
            </w:pPr>
          </w:p>
          <w:p w14:paraId="59845062" w14:textId="77777777" w:rsidR="00A530E8" w:rsidRDefault="00A530E8" w:rsidP="00A530E8">
            <w:pPr>
              <w:rPr>
                <w:lang w:eastAsia="en-US"/>
              </w:rPr>
            </w:pPr>
          </w:p>
          <w:p w14:paraId="440CA56E" w14:textId="77777777" w:rsidR="00A530E8" w:rsidRDefault="00A530E8" w:rsidP="00A530E8">
            <w:pPr>
              <w:rPr>
                <w:lang w:eastAsia="en-US"/>
              </w:rPr>
            </w:pPr>
          </w:p>
          <w:p w14:paraId="34334108" w14:textId="77777777" w:rsidR="00A530E8" w:rsidRDefault="00A530E8" w:rsidP="00A530E8">
            <w:pPr>
              <w:rPr>
                <w:lang w:eastAsia="en-US"/>
              </w:rPr>
            </w:pPr>
          </w:p>
          <w:p w14:paraId="2D52A21B" w14:textId="77777777" w:rsidR="00A530E8" w:rsidRDefault="00A530E8" w:rsidP="00A530E8">
            <w:pPr>
              <w:rPr>
                <w:lang w:eastAsia="en-US"/>
              </w:rPr>
            </w:pPr>
          </w:p>
          <w:p w14:paraId="5621A340" w14:textId="77777777" w:rsidR="00A530E8" w:rsidRDefault="00A530E8" w:rsidP="00A530E8">
            <w:pPr>
              <w:rPr>
                <w:lang w:eastAsia="en-US"/>
              </w:rPr>
            </w:pPr>
          </w:p>
          <w:p w14:paraId="6380A5FD" w14:textId="77777777" w:rsidR="00A530E8" w:rsidRDefault="00A530E8" w:rsidP="00A530E8">
            <w:pPr>
              <w:rPr>
                <w:lang w:eastAsia="en-US"/>
              </w:rPr>
            </w:pPr>
          </w:p>
          <w:p w14:paraId="596CCFA6" w14:textId="77777777" w:rsidR="00A530E8" w:rsidRDefault="00A530E8" w:rsidP="00A530E8">
            <w:pPr>
              <w:rPr>
                <w:lang w:eastAsia="en-US"/>
              </w:rPr>
            </w:pPr>
          </w:p>
          <w:p w14:paraId="3E66ECFF" w14:textId="77777777" w:rsidR="00A530E8" w:rsidRDefault="00A530E8" w:rsidP="00A530E8">
            <w:pPr>
              <w:rPr>
                <w:lang w:eastAsia="en-US"/>
              </w:rPr>
            </w:pPr>
          </w:p>
          <w:p w14:paraId="0D9EB660" w14:textId="77777777" w:rsidR="00A530E8" w:rsidRDefault="00A530E8" w:rsidP="00A530E8">
            <w:pPr>
              <w:rPr>
                <w:lang w:eastAsia="en-US"/>
              </w:rPr>
            </w:pPr>
          </w:p>
          <w:p w14:paraId="1CC73C25" w14:textId="77777777" w:rsidR="00A530E8" w:rsidRDefault="00A530E8" w:rsidP="00A530E8">
            <w:pPr>
              <w:rPr>
                <w:lang w:eastAsia="en-US"/>
              </w:rPr>
            </w:pPr>
          </w:p>
          <w:p w14:paraId="225B24EB" w14:textId="77777777" w:rsidR="00A530E8" w:rsidRDefault="00A530E8" w:rsidP="00A530E8">
            <w:pPr>
              <w:rPr>
                <w:lang w:eastAsia="en-US"/>
              </w:rPr>
            </w:pPr>
          </w:p>
          <w:p w14:paraId="1E9DC08D" w14:textId="77777777" w:rsidR="00A530E8" w:rsidRDefault="00A530E8" w:rsidP="00A530E8">
            <w:pPr>
              <w:rPr>
                <w:lang w:eastAsia="en-US"/>
              </w:rPr>
            </w:pPr>
          </w:p>
          <w:p w14:paraId="24F0B299" w14:textId="77777777" w:rsidR="00A530E8" w:rsidRDefault="00A530E8" w:rsidP="00A530E8">
            <w:pPr>
              <w:rPr>
                <w:lang w:eastAsia="en-US"/>
              </w:rPr>
            </w:pPr>
          </w:p>
          <w:p w14:paraId="41005519" w14:textId="4FF7CAA5" w:rsidR="00A530E8" w:rsidRDefault="00A530E8" w:rsidP="00A530E8">
            <w:pPr>
              <w:rPr>
                <w:lang w:eastAsia="en-US"/>
              </w:rPr>
            </w:pPr>
          </w:p>
          <w:p w14:paraId="70260CB5" w14:textId="7EC263C0" w:rsidR="00FF3C59" w:rsidRDefault="00FF3C59" w:rsidP="00A530E8">
            <w:pPr>
              <w:rPr>
                <w:lang w:eastAsia="en-US"/>
              </w:rPr>
            </w:pPr>
          </w:p>
          <w:p w14:paraId="0279C174" w14:textId="13FF26A1" w:rsidR="00FF3C59" w:rsidRDefault="00FF3C59" w:rsidP="00A530E8">
            <w:pPr>
              <w:rPr>
                <w:lang w:eastAsia="en-US"/>
              </w:rPr>
            </w:pPr>
          </w:p>
          <w:p w14:paraId="3E79BDC4" w14:textId="5F71D96C" w:rsidR="00FF3C59" w:rsidRDefault="00FF3C59" w:rsidP="00A530E8">
            <w:pPr>
              <w:rPr>
                <w:lang w:eastAsia="en-US"/>
              </w:rPr>
            </w:pPr>
          </w:p>
          <w:p w14:paraId="2DAF008B" w14:textId="2DB49516" w:rsidR="00FF3C59" w:rsidRDefault="00FF3C59" w:rsidP="00A530E8">
            <w:pPr>
              <w:rPr>
                <w:lang w:eastAsia="en-US"/>
              </w:rPr>
            </w:pPr>
          </w:p>
          <w:p w14:paraId="3868C9A3" w14:textId="77777777" w:rsidR="00A530E8" w:rsidRDefault="00A530E8" w:rsidP="00A530E8">
            <w:pPr>
              <w:rPr>
                <w:lang w:eastAsia="en-US"/>
              </w:rPr>
            </w:pPr>
          </w:p>
          <w:p w14:paraId="270C54BF" w14:textId="77777777" w:rsidR="00A530E8" w:rsidRDefault="00A530E8" w:rsidP="00A530E8">
            <w:pPr>
              <w:rPr>
                <w:lang w:eastAsia="en-US"/>
              </w:rPr>
            </w:pPr>
          </w:p>
          <w:p w14:paraId="1F1BF7C2" w14:textId="77777777" w:rsidR="00A530E8" w:rsidRDefault="00A530E8" w:rsidP="00A530E8">
            <w:pPr>
              <w:rPr>
                <w:lang w:eastAsia="en-US"/>
              </w:rPr>
            </w:pPr>
          </w:p>
          <w:p w14:paraId="4D999EEE" w14:textId="047AFAAC" w:rsidR="00A530E8" w:rsidRDefault="00A530E8" w:rsidP="00A530E8">
            <w:pPr>
              <w:rPr>
                <w:lang w:eastAsia="en-US"/>
              </w:rPr>
            </w:pPr>
          </w:p>
          <w:p w14:paraId="7CEF413E" w14:textId="77777777" w:rsidR="00FF3C59" w:rsidRDefault="00FF3C59" w:rsidP="00A530E8">
            <w:pPr>
              <w:rPr>
                <w:lang w:eastAsia="en-US"/>
              </w:rPr>
            </w:pPr>
          </w:p>
          <w:p w14:paraId="1972F71E" w14:textId="77777777" w:rsidR="00A530E8" w:rsidRDefault="00A530E8" w:rsidP="00A530E8">
            <w:pPr>
              <w:rPr>
                <w:lang w:eastAsia="en-US"/>
              </w:rPr>
            </w:pPr>
          </w:p>
          <w:p w14:paraId="6A7EE787" w14:textId="77777777" w:rsidR="00A530E8" w:rsidRDefault="00A530E8" w:rsidP="00A530E8">
            <w:pPr>
              <w:rPr>
                <w:lang w:eastAsia="en-US"/>
              </w:rPr>
            </w:pPr>
          </w:p>
          <w:p w14:paraId="218517A3" w14:textId="77777777" w:rsidR="00A530E8" w:rsidRDefault="00A530E8" w:rsidP="00A530E8">
            <w:pPr>
              <w:rPr>
                <w:lang w:eastAsia="en-US"/>
              </w:rPr>
            </w:pPr>
          </w:p>
        </w:tc>
      </w:tr>
    </w:tbl>
    <w:p w14:paraId="75CF2DFE" w14:textId="77777777" w:rsidR="0083227F" w:rsidRDefault="0083227F" w:rsidP="00A530E8">
      <w:pPr>
        <w:rPr>
          <w:lang w:eastAsia="en-US"/>
        </w:rPr>
      </w:pPr>
    </w:p>
    <w:p w14:paraId="02EEFEA7" w14:textId="35C841A4" w:rsidR="0083227F" w:rsidRDefault="0083227F" w:rsidP="00A530E8">
      <w:pPr>
        <w:rPr>
          <w:lang w:eastAsia="en-US"/>
        </w:rPr>
        <w:sectPr w:rsidR="0083227F" w:rsidSect="000B38C4">
          <w:footerReference w:type="default" r:id="rId11"/>
          <w:headerReference w:type="first" r:id="rId12"/>
          <w:footerReference w:type="first" r:id="rId13"/>
          <w:pgSz w:w="11906" w:h="16838"/>
          <w:pgMar w:top="851" w:right="1247" w:bottom="851" w:left="1247" w:header="720" w:footer="720" w:gutter="0"/>
          <w:paperSrc w:first="7"/>
          <w:cols w:space="708"/>
          <w:titlePg/>
          <w:docGrid w:linePitch="360"/>
        </w:sectPr>
      </w:pPr>
    </w:p>
    <w:p w14:paraId="38FA6EA9" w14:textId="6230BDD2" w:rsidR="00A530E8" w:rsidRPr="00A530E8" w:rsidRDefault="00A530E8" w:rsidP="00A530E8">
      <w:pPr>
        <w:rPr>
          <w:lang w:eastAsia="en-US"/>
        </w:rPr>
      </w:pPr>
    </w:p>
    <w:p w14:paraId="5347D42D" w14:textId="1B2C94BA" w:rsidR="00DA24F6" w:rsidRPr="000B38C4" w:rsidRDefault="00DA24F6" w:rsidP="00FF3C59">
      <w:pPr>
        <w:pStyle w:val="Heading1"/>
        <w:spacing w:after="60"/>
        <w:rPr>
          <w:rFonts w:ascii="Tahoma" w:hAnsi="Tahoma" w:cs="Tahoma"/>
          <w:sz w:val="28"/>
          <w:szCs w:val="28"/>
        </w:rPr>
      </w:pPr>
      <w:r w:rsidRPr="000B38C4">
        <w:rPr>
          <w:rFonts w:ascii="Tahoma" w:hAnsi="Tahoma" w:cs="Tahoma"/>
          <w:sz w:val="28"/>
          <w:szCs w:val="28"/>
        </w:rPr>
        <w:t xml:space="preserve">Part </w:t>
      </w:r>
      <w:r w:rsidR="00A530E8" w:rsidRPr="000B38C4">
        <w:rPr>
          <w:rFonts w:ascii="Tahoma" w:hAnsi="Tahoma" w:cs="Tahoma"/>
          <w:sz w:val="28"/>
          <w:szCs w:val="28"/>
        </w:rPr>
        <w:t>3</w:t>
      </w:r>
      <w:r w:rsidR="00567D56" w:rsidRPr="000B38C4">
        <w:rPr>
          <w:rFonts w:ascii="Tahoma" w:hAnsi="Tahoma" w:cs="Tahoma"/>
          <w:sz w:val="28"/>
          <w:szCs w:val="28"/>
        </w:rPr>
        <w:t xml:space="preserve"> –</w:t>
      </w:r>
      <w:r w:rsidRPr="000B38C4">
        <w:rPr>
          <w:rFonts w:ascii="Tahoma" w:hAnsi="Tahoma" w:cs="Tahoma"/>
          <w:sz w:val="28"/>
          <w:szCs w:val="28"/>
        </w:rPr>
        <w:t xml:space="preserve"> Sp</w:t>
      </w:r>
      <w:r w:rsidR="00E10C19" w:rsidRPr="000B38C4">
        <w:rPr>
          <w:rFonts w:ascii="Tahoma" w:hAnsi="Tahoma" w:cs="Tahoma"/>
          <w:sz w:val="28"/>
          <w:szCs w:val="28"/>
        </w:rPr>
        <w:t xml:space="preserve">ecific requirements for </w:t>
      </w:r>
      <w:r w:rsidR="009A3904" w:rsidRPr="000B38C4">
        <w:rPr>
          <w:rFonts w:ascii="Tahoma" w:hAnsi="Tahoma" w:cs="Tahoma"/>
          <w:sz w:val="28"/>
          <w:szCs w:val="28"/>
        </w:rPr>
        <w:t>the post</w:t>
      </w:r>
    </w:p>
    <w:p w14:paraId="05A3AA94" w14:textId="6381D72D" w:rsidR="00E10C19" w:rsidRPr="00BE09E3" w:rsidRDefault="00E10C19" w:rsidP="00567D56">
      <w:pPr>
        <w:pStyle w:val="Heading1"/>
        <w:jc w:val="left"/>
        <w:rPr>
          <w:rFonts w:ascii="Tahoma" w:hAnsi="Tahoma" w:cs="Tahoma"/>
          <w:b w:val="0"/>
          <w:szCs w:val="24"/>
        </w:rPr>
      </w:pPr>
      <w:r w:rsidRPr="00BE09E3">
        <w:rPr>
          <w:rFonts w:ascii="Tahoma" w:hAnsi="Tahoma" w:cs="Tahoma"/>
          <w:b w:val="0"/>
          <w:szCs w:val="24"/>
        </w:rPr>
        <w:t>Please read the information p</w:t>
      </w:r>
      <w:r w:rsidR="002650A9" w:rsidRPr="00BE09E3">
        <w:rPr>
          <w:rFonts w:ascii="Tahoma" w:hAnsi="Tahoma" w:cs="Tahoma"/>
          <w:b w:val="0"/>
          <w:szCs w:val="24"/>
        </w:rPr>
        <w:t xml:space="preserve">ack </w:t>
      </w:r>
      <w:r w:rsidR="002F312D" w:rsidRPr="00BE09E3">
        <w:rPr>
          <w:rFonts w:ascii="Tahoma" w:hAnsi="Tahoma" w:cs="Tahoma"/>
          <w:b w:val="0"/>
          <w:szCs w:val="24"/>
        </w:rPr>
        <w:t>before you begin</w:t>
      </w:r>
      <w:r w:rsidR="002F312D">
        <w:rPr>
          <w:rFonts w:ascii="Tahoma" w:hAnsi="Tahoma" w:cs="Tahoma"/>
          <w:b w:val="0"/>
          <w:szCs w:val="24"/>
        </w:rPr>
        <w:t>,</w:t>
      </w:r>
      <w:r w:rsidR="002F312D" w:rsidRPr="00BE09E3">
        <w:rPr>
          <w:rFonts w:ascii="Tahoma" w:hAnsi="Tahoma" w:cs="Tahoma"/>
          <w:b w:val="0"/>
          <w:szCs w:val="24"/>
        </w:rPr>
        <w:t xml:space="preserve"> </w:t>
      </w:r>
      <w:r w:rsidR="002650A9" w:rsidRPr="00BE09E3">
        <w:rPr>
          <w:rFonts w:ascii="Tahoma" w:hAnsi="Tahoma" w:cs="Tahoma"/>
          <w:b w:val="0"/>
          <w:szCs w:val="24"/>
        </w:rPr>
        <w:t xml:space="preserve">particularly the </w:t>
      </w:r>
      <w:r w:rsidR="002F312D">
        <w:rPr>
          <w:rFonts w:ascii="Tahoma" w:hAnsi="Tahoma" w:cs="Tahoma"/>
          <w:b w:val="0"/>
          <w:szCs w:val="24"/>
        </w:rPr>
        <w:t>sections</w:t>
      </w:r>
      <w:r w:rsidR="002650A9" w:rsidRPr="00BE09E3">
        <w:rPr>
          <w:rFonts w:ascii="Tahoma" w:hAnsi="Tahoma" w:cs="Tahoma"/>
          <w:b w:val="0"/>
          <w:szCs w:val="24"/>
        </w:rPr>
        <w:t xml:space="preserve"> </w:t>
      </w:r>
      <w:r w:rsidR="002F312D">
        <w:rPr>
          <w:rFonts w:ascii="Tahoma" w:hAnsi="Tahoma" w:cs="Tahoma"/>
          <w:b w:val="0"/>
          <w:szCs w:val="24"/>
        </w:rPr>
        <w:t xml:space="preserve">that </w:t>
      </w:r>
      <w:r w:rsidR="0026051B" w:rsidRPr="00BE09E3">
        <w:rPr>
          <w:rFonts w:ascii="Tahoma" w:hAnsi="Tahoma" w:cs="Tahoma"/>
          <w:b w:val="0"/>
          <w:szCs w:val="24"/>
        </w:rPr>
        <w:t>set</w:t>
      </w:r>
      <w:r w:rsidR="00C13D16" w:rsidRPr="00BE09E3">
        <w:rPr>
          <w:rFonts w:ascii="Tahoma" w:hAnsi="Tahoma" w:cs="Tahoma"/>
          <w:b w:val="0"/>
          <w:szCs w:val="24"/>
        </w:rPr>
        <w:t xml:space="preserve"> out the </w:t>
      </w:r>
      <w:r w:rsidR="00070E2D" w:rsidRPr="00BE09E3">
        <w:rPr>
          <w:rFonts w:ascii="Tahoma" w:hAnsi="Tahoma" w:cs="Tahoma"/>
          <w:b w:val="0"/>
          <w:szCs w:val="24"/>
        </w:rPr>
        <w:t xml:space="preserve">qualities </w:t>
      </w:r>
      <w:r w:rsidR="00E51210" w:rsidRPr="00BE09E3">
        <w:rPr>
          <w:rFonts w:ascii="Tahoma" w:hAnsi="Tahoma" w:cs="Tahoma"/>
          <w:b w:val="0"/>
          <w:szCs w:val="24"/>
        </w:rPr>
        <w:t>and experience required</w:t>
      </w:r>
      <w:r w:rsidRPr="00BE09E3">
        <w:rPr>
          <w:rFonts w:ascii="Tahoma" w:hAnsi="Tahoma" w:cs="Tahoma"/>
          <w:b w:val="0"/>
          <w:szCs w:val="24"/>
        </w:rPr>
        <w:t>. This is important, a</w:t>
      </w:r>
      <w:r w:rsidR="0026051B" w:rsidRPr="00BE09E3">
        <w:rPr>
          <w:rFonts w:ascii="Tahoma" w:hAnsi="Tahoma" w:cs="Tahoma"/>
          <w:b w:val="0"/>
          <w:szCs w:val="24"/>
        </w:rPr>
        <w:t>s the initial selection for this</w:t>
      </w:r>
      <w:r w:rsidRPr="00BE09E3">
        <w:rPr>
          <w:rFonts w:ascii="Tahoma" w:hAnsi="Tahoma" w:cs="Tahoma"/>
          <w:b w:val="0"/>
          <w:szCs w:val="24"/>
        </w:rPr>
        <w:t xml:space="preserve"> post will be based on </w:t>
      </w:r>
      <w:r w:rsidR="002610EF" w:rsidRPr="00BE09E3">
        <w:rPr>
          <w:rFonts w:ascii="Tahoma" w:hAnsi="Tahoma" w:cs="Tahoma"/>
          <w:b w:val="0"/>
          <w:szCs w:val="24"/>
        </w:rPr>
        <w:t>these criteria.</w:t>
      </w:r>
    </w:p>
    <w:p w14:paraId="72D39647" w14:textId="77777777" w:rsidR="00FC02E3" w:rsidRPr="00BE09E3" w:rsidRDefault="00567D56" w:rsidP="000B38C4">
      <w:pPr>
        <w:spacing w:before="240" w:after="60"/>
        <w:rPr>
          <w:rFonts w:ascii="Tahoma" w:hAnsi="Tahoma" w:cs="Tahoma"/>
          <w:b/>
          <w:sz w:val="24"/>
          <w:szCs w:val="24"/>
          <w:lang w:val="en-US"/>
        </w:rPr>
      </w:pPr>
      <w:r w:rsidRPr="00BE09E3">
        <w:rPr>
          <w:rFonts w:ascii="Tahoma" w:hAnsi="Tahoma" w:cs="Tahoma"/>
          <w:b/>
          <w:sz w:val="24"/>
          <w:szCs w:val="24"/>
          <w:lang w:val="en-US"/>
        </w:rPr>
        <w:t>Competenc</w:t>
      </w:r>
      <w:r w:rsidR="00731C67" w:rsidRPr="00BE09E3">
        <w:rPr>
          <w:rFonts w:ascii="Tahoma" w:hAnsi="Tahoma" w:cs="Tahoma"/>
          <w:b/>
          <w:sz w:val="24"/>
          <w:szCs w:val="24"/>
          <w:lang w:val="en-US"/>
        </w:rPr>
        <w:t>i</w:t>
      </w:r>
      <w:r w:rsidRPr="00BE09E3">
        <w:rPr>
          <w:rFonts w:ascii="Tahoma" w:hAnsi="Tahoma" w:cs="Tahoma"/>
          <w:b/>
          <w:sz w:val="24"/>
          <w:szCs w:val="24"/>
          <w:lang w:val="en-US"/>
        </w:rPr>
        <w:t xml:space="preserve">es </w:t>
      </w:r>
      <w:r w:rsidR="00223E5B">
        <w:rPr>
          <w:rFonts w:ascii="Tahoma" w:hAnsi="Tahoma" w:cs="Tahoma"/>
          <w:b/>
          <w:sz w:val="24"/>
          <w:szCs w:val="24"/>
          <w:lang w:val="en-US"/>
        </w:rPr>
        <w:t>r</w:t>
      </w:r>
      <w:r w:rsidRPr="00BE09E3">
        <w:rPr>
          <w:rFonts w:ascii="Tahoma" w:hAnsi="Tahoma" w:cs="Tahoma"/>
          <w:b/>
          <w:sz w:val="24"/>
          <w:szCs w:val="24"/>
          <w:lang w:val="en-US"/>
        </w:rPr>
        <w:t>equired</w:t>
      </w:r>
    </w:p>
    <w:p w14:paraId="3A390992" w14:textId="7F38D87B" w:rsidR="000B4CFF" w:rsidRDefault="000B4CFF" w:rsidP="000B38C4">
      <w:pPr>
        <w:pStyle w:val="BodyText2"/>
        <w:spacing w:after="120"/>
        <w:rPr>
          <w:rFonts w:ascii="Tahoma" w:hAnsi="Tahoma" w:cs="Tahoma"/>
          <w:szCs w:val="24"/>
        </w:rPr>
      </w:pPr>
      <w:r w:rsidRPr="00BE09E3">
        <w:rPr>
          <w:rFonts w:ascii="Tahoma" w:hAnsi="Tahoma" w:cs="Tahoma"/>
          <w:szCs w:val="24"/>
        </w:rPr>
        <w:t xml:space="preserve">Please indicate </w:t>
      </w:r>
      <w:r w:rsidR="007331CA" w:rsidRPr="00BE09E3">
        <w:rPr>
          <w:rFonts w:ascii="Tahoma" w:hAnsi="Tahoma" w:cs="Tahoma"/>
          <w:szCs w:val="24"/>
        </w:rPr>
        <w:t xml:space="preserve">below </w:t>
      </w:r>
      <w:r w:rsidR="00C23A62">
        <w:rPr>
          <w:rFonts w:ascii="Tahoma" w:hAnsi="Tahoma" w:cs="Tahoma"/>
          <w:szCs w:val="24"/>
        </w:rPr>
        <w:t xml:space="preserve">and provide evidence of </w:t>
      </w:r>
      <w:r w:rsidR="007331CA" w:rsidRPr="00BE09E3">
        <w:rPr>
          <w:rFonts w:ascii="Tahoma" w:hAnsi="Tahoma" w:cs="Tahoma"/>
          <w:szCs w:val="24"/>
        </w:rPr>
        <w:t xml:space="preserve">how you meet </w:t>
      </w:r>
      <w:r w:rsidR="00F43129" w:rsidRPr="00560979">
        <w:rPr>
          <w:rFonts w:ascii="Tahoma" w:hAnsi="Tahoma" w:cs="Tahoma"/>
          <w:b/>
          <w:szCs w:val="24"/>
        </w:rPr>
        <w:t>all</w:t>
      </w:r>
      <w:r w:rsidR="00F43129">
        <w:rPr>
          <w:rFonts w:ascii="Tahoma" w:hAnsi="Tahoma" w:cs="Tahoma"/>
          <w:szCs w:val="24"/>
        </w:rPr>
        <w:t xml:space="preserve"> </w:t>
      </w:r>
      <w:r w:rsidR="007331CA" w:rsidRPr="00BE09E3">
        <w:rPr>
          <w:rFonts w:ascii="Tahoma" w:hAnsi="Tahoma" w:cs="Tahoma"/>
          <w:szCs w:val="24"/>
        </w:rPr>
        <w:t xml:space="preserve">the </w:t>
      </w:r>
      <w:r w:rsidR="002061FC" w:rsidRPr="00BE09E3">
        <w:rPr>
          <w:rFonts w:ascii="Tahoma" w:hAnsi="Tahoma" w:cs="Tahoma"/>
          <w:szCs w:val="24"/>
        </w:rPr>
        <w:t>essential competenc</w:t>
      </w:r>
      <w:r w:rsidR="00E51210" w:rsidRPr="00BE09E3">
        <w:rPr>
          <w:rFonts w:ascii="Tahoma" w:hAnsi="Tahoma" w:cs="Tahoma"/>
          <w:szCs w:val="24"/>
        </w:rPr>
        <w:t>i</w:t>
      </w:r>
      <w:r w:rsidR="002061FC" w:rsidRPr="00BE09E3">
        <w:rPr>
          <w:rFonts w:ascii="Tahoma" w:hAnsi="Tahoma" w:cs="Tahoma"/>
          <w:szCs w:val="24"/>
        </w:rPr>
        <w:t>es</w:t>
      </w:r>
      <w:r w:rsidR="007331CA" w:rsidRPr="00BE09E3">
        <w:rPr>
          <w:rFonts w:ascii="Tahoma" w:hAnsi="Tahoma" w:cs="Tahoma"/>
          <w:szCs w:val="24"/>
        </w:rPr>
        <w:t xml:space="preserve"> </w:t>
      </w:r>
      <w:r w:rsidR="002F312D">
        <w:rPr>
          <w:rFonts w:ascii="Tahoma" w:hAnsi="Tahoma" w:cs="Tahoma"/>
          <w:szCs w:val="24"/>
        </w:rPr>
        <w:t>set out</w:t>
      </w:r>
      <w:r w:rsidR="007331CA" w:rsidRPr="00BE09E3">
        <w:rPr>
          <w:rFonts w:ascii="Tahoma" w:hAnsi="Tahoma" w:cs="Tahoma"/>
          <w:szCs w:val="24"/>
        </w:rPr>
        <w:t xml:space="preserve"> in the information pack</w:t>
      </w:r>
      <w:r w:rsidR="00F43129">
        <w:rPr>
          <w:rFonts w:ascii="Tahoma" w:hAnsi="Tahoma" w:cs="Tahoma"/>
          <w:szCs w:val="24"/>
        </w:rPr>
        <w:t>.</w:t>
      </w:r>
      <w:r w:rsidR="007331CA" w:rsidRPr="00BE09E3">
        <w:rPr>
          <w:rFonts w:ascii="Tahoma" w:hAnsi="Tahoma" w:cs="Tahoma"/>
          <w:szCs w:val="24"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7"/>
      </w:tblGrid>
      <w:tr w:rsidR="002041DD" w:rsidRPr="00623609" w14:paraId="2562889B" w14:textId="77777777" w:rsidTr="007F6FE8">
        <w:tc>
          <w:tcPr>
            <w:tcW w:w="9407" w:type="dxa"/>
          </w:tcPr>
          <w:p w14:paraId="3930EF8B" w14:textId="476F274A" w:rsidR="002041DD" w:rsidRPr="0083227F" w:rsidRDefault="0083227F" w:rsidP="0083227F">
            <w:pPr>
              <w:numPr>
                <w:ilvl w:val="0"/>
                <w:numId w:val="5"/>
              </w:numPr>
              <w:spacing w:before="60" w:after="60"/>
              <w:ind w:left="284" w:hanging="284"/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 w:rsidRPr="0083227F">
              <w:rPr>
                <w:rFonts w:ascii="Tahoma" w:hAnsi="Tahoma" w:cs="Tahoma"/>
                <w:b/>
                <w:bCs/>
                <w:sz w:val="24"/>
                <w:szCs w:val="24"/>
              </w:rPr>
              <w:t>Understanding of the statutory role of the GOsC</w:t>
            </w: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</w:t>
            </w:r>
            <w:r w:rsidR="00A530E8" w:rsidRPr="0083227F">
              <w:rPr>
                <w:rFonts w:ascii="Tahoma" w:hAnsi="Tahoma" w:cs="Tahoma"/>
                <w:b/>
                <w:sz w:val="24"/>
                <w:szCs w:val="24"/>
                <w:lang w:val="en-US"/>
              </w:rPr>
              <w:t>(300 words maximum)</w:t>
            </w:r>
          </w:p>
        </w:tc>
      </w:tr>
      <w:tr w:rsidR="002041DD" w:rsidRPr="00623609" w14:paraId="1BB5691D" w14:textId="77777777" w:rsidTr="007F6FE8">
        <w:tc>
          <w:tcPr>
            <w:tcW w:w="9407" w:type="dxa"/>
          </w:tcPr>
          <w:p w14:paraId="501F655E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F80B6CA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7F155F2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07B1AB4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DBC338B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81258A1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2DED927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A3D7DA5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409D991" w14:textId="77777777" w:rsidR="002041DD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8EC531C" w14:textId="77777777" w:rsidR="00A530E8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D3D454A" w14:textId="77777777" w:rsidR="00A530E8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2982C35" w14:textId="77777777" w:rsidR="00A530E8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2E4BEB4" w14:textId="77777777" w:rsidR="00A530E8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C74C3DF" w14:textId="77777777" w:rsidR="00A530E8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68B42F6" w14:textId="77777777" w:rsidR="00A530E8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794C86F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1DA27D5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9370A99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F9E387F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3EA1A5C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701F412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0FD164E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84D77EA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EFE3415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920EEEE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F7B107A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F34075E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A0B5BF7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0D40321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088A7C8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5999698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03342F3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99C3652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8DCE406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D2473CD" w14:textId="01A6E089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A00A8BB" w14:textId="77777777" w:rsidR="00FF3C59" w:rsidRPr="00623609" w:rsidRDefault="00FF3C59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A7B4D19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74998D1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D785082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</w:tc>
      </w:tr>
    </w:tbl>
    <w:p w14:paraId="7E2E9E2E" w14:textId="77777777" w:rsidR="00FF3C59" w:rsidRDefault="00FF3C59" w:rsidP="00FF3C59">
      <w:pPr>
        <w:numPr>
          <w:ilvl w:val="0"/>
          <w:numId w:val="5"/>
        </w:numPr>
        <w:spacing w:before="60" w:after="60"/>
        <w:ind w:left="284" w:hanging="284"/>
        <w:rPr>
          <w:rFonts w:ascii="Tahoma" w:hAnsi="Tahoma" w:cs="Tahoma"/>
          <w:b/>
          <w:sz w:val="24"/>
          <w:szCs w:val="24"/>
        </w:rPr>
        <w:sectPr w:rsidR="00FF3C59" w:rsidSect="000B38C4">
          <w:headerReference w:type="first" r:id="rId14"/>
          <w:footerReference w:type="first" r:id="rId15"/>
          <w:pgSz w:w="11906" w:h="16838"/>
          <w:pgMar w:top="851" w:right="1247" w:bottom="851" w:left="1247" w:header="720" w:footer="720" w:gutter="0"/>
          <w:paperSrc w:first="7"/>
          <w:cols w:space="708"/>
          <w:titlePg/>
          <w:docGrid w:linePitch="360"/>
        </w:sect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7"/>
      </w:tblGrid>
      <w:tr w:rsidR="002041DD" w:rsidRPr="00623609" w14:paraId="4A4FB78B" w14:textId="77777777" w:rsidTr="007F6FE8">
        <w:tc>
          <w:tcPr>
            <w:tcW w:w="9407" w:type="dxa"/>
          </w:tcPr>
          <w:p w14:paraId="02A335B3" w14:textId="0BA3846A" w:rsidR="002041DD" w:rsidRPr="00587168" w:rsidRDefault="0083227F" w:rsidP="00FF3C59">
            <w:pPr>
              <w:numPr>
                <w:ilvl w:val="0"/>
                <w:numId w:val="5"/>
              </w:numPr>
              <w:spacing w:before="60" w:after="60"/>
              <w:ind w:left="284" w:hanging="284"/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 w:rsidRPr="0083227F">
              <w:rPr>
                <w:rFonts w:ascii="Tahoma" w:hAnsi="Tahoma" w:cs="Tahoma"/>
                <w:b/>
                <w:sz w:val="22"/>
                <w:szCs w:val="22"/>
              </w:rPr>
              <w:lastRenderedPageBreak/>
              <w:t xml:space="preserve">CIPD qualified and/or current experience of working at a senior level in human resources </w:t>
            </w:r>
            <w:r w:rsidR="000E18FB" w:rsidRPr="0056339D">
              <w:rPr>
                <w:rFonts w:ascii="Tahoma" w:hAnsi="Tahoma" w:cs="Tahoma"/>
                <w:b/>
                <w:sz w:val="24"/>
                <w:szCs w:val="24"/>
                <w:lang w:eastAsia="en-US"/>
              </w:rPr>
              <w:t>(300 words maximum)</w:t>
            </w:r>
          </w:p>
        </w:tc>
      </w:tr>
      <w:tr w:rsidR="002041DD" w:rsidRPr="00623609" w14:paraId="4E9A5621" w14:textId="77777777" w:rsidTr="007F6FE8">
        <w:tc>
          <w:tcPr>
            <w:tcW w:w="9407" w:type="dxa"/>
          </w:tcPr>
          <w:p w14:paraId="6F412D15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26B6A74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DDFA64D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7FBC0B8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01D5080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FA6096E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FC48D03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26293F2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AD254F2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211C44C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EA45F2B" w14:textId="77777777" w:rsidR="002041DD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2E3BA02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56399D9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911D95F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CCCEC8D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C9BAB4C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B0766CB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5FF279A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89F1F15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B781DD4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A1D2682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B5B1090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F9714CB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205773B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6BBD0D9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E47FA70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A5F59DB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706DEC1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D9C74CB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639720E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4D9428D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DDAEF4B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31AE271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96DECDA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924654E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44F096C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72954E4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7AA94CF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61B84EB" w14:textId="77777777" w:rsidR="002F312D" w:rsidRPr="00623609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8C6FC4B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4C9A9AD" w14:textId="77777777" w:rsidR="00623609" w:rsidRPr="00623609" w:rsidRDefault="00623609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77F4949" w14:textId="77777777" w:rsidR="002041DD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92B3D86" w14:textId="0655FA49" w:rsidR="00A530E8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B6F7433" w14:textId="77777777" w:rsidR="00FF3C59" w:rsidRDefault="00FF3C59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94303B9" w14:textId="5AF2A733" w:rsidR="00FF3C59" w:rsidRDefault="00FF3C59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AC50291" w14:textId="63002CB8" w:rsidR="00FF3C59" w:rsidRDefault="00FF3C59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8C089F4" w14:textId="2D7919D4" w:rsidR="00FF3C59" w:rsidRDefault="00FF3C59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AE42CDF" w14:textId="77777777" w:rsidR="00A530E8" w:rsidRPr="00623609" w:rsidRDefault="00A530E8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</w:tc>
      </w:tr>
      <w:tr w:rsidR="002041DD" w:rsidRPr="00623609" w14:paraId="24783356" w14:textId="77777777" w:rsidTr="007F6FE8">
        <w:tc>
          <w:tcPr>
            <w:tcW w:w="9407" w:type="dxa"/>
          </w:tcPr>
          <w:p w14:paraId="6998C2DB" w14:textId="3EA9FCF8" w:rsidR="002041DD" w:rsidRPr="00FB5DDC" w:rsidRDefault="00C63FFD" w:rsidP="00C63FFD">
            <w:pPr>
              <w:keepNext/>
              <w:keepLines/>
              <w:numPr>
                <w:ilvl w:val="0"/>
                <w:numId w:val="5"/>
              </w:numPr>
              <w:spacing w:before="60" w:after="60"/>
              <w:ind w:left="284" w:hanging="284"/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 w:rsidRPr="0059728B">
              <w:rPr>
                <w:rFonts w:ascii="Tahoma" w:hAnsi="Tahoma" w:cs="Tahoma"/>
                <w:b/>
                <w:sz w:val="24"/>
                <w:szCs w:val="24"/>
              </w:rPr>
              <w:lastRenderedPageBreak/>
              <w:t xml:space="preserve">Experience of corporate governance and the role of the non-executive, most particularly the role of remuneration </w:t>
            </w:r>
            <w:r w:rsidR="00311ABF" w:rsidRPr="0059728B">
              <w:rPr>
                <w:rFonts w:ascii="Tahoma" w:hAnsi="Tahoma" w:cs="Tahoma"/>
                <w:b/>
                <w:sz w:val="24"/>
                <w:szCs w:val="24"/>
              </w:rPr>
              <w:t xml:space="preserve">and appointments </w:t>
            </w:r>
            <w:r w:rsidRPr="0059728B">
              <w:rPr>
                <w:rFonts w:ascii="Tahoma" w:hAnsi="Tahoma" w:cs="Tahoma"/>
                <w:b/>
                <w:sz w:val="24"/>
                <w:szCs w:val="24"/>
              </w:rPr>
              <w:t>committees</w:t>
            </w:r>
            <w:r w:rsidRPr="00FB5DDC">
              <w:rPr>
                <w:rFonts w:ascii="Tahoma" w:hAnsi="Tahoma" w:cs="Tahoma"/>
                <w:b/>
                <w:sz w:val="24"/>
                <w:szCs w:val="24"/>
                <w:lang w:val="en-US"/>
              </w:rPr>
              <w:t xml:space="preserve"> </w:t>
            </w:r>
            <w:r w:rsidR="00A530E8" w:rsidRPr="00FB5DDC">
              <w:rPr>
                <w:rFonts w:ascii="Tahoma" w:hAnsi="Tahoma" w:cs="Tahoma"/>
                <w:b/>
                <w:sz w:val="24"/>
                <w:szCs w:val="24"/>
                <w:lang w:val="en-US"/>
              </w:rPr>
              <w:t>(300 words maximum)</w:t>
            </w:r>
          </w:p>
        </w:tc>
      </w:tr>
      <w:tr w:rsidR="002041DD" w:rsidRPr="00623609" w14:paraId="16601816" w14:textId="77777777" w:rsidTr="007F6FE8">
        <w:tc>
          <w:tcPr>
            <w:tcW w:w="9407" w:type="dxa"/>
          </w:tcPr>
          <w:p w14:paraId="325633AC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00927A0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A41EC4E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E135B9A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7AE1908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D032BEF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DB95C78" w14:textId="77777777" w:rsidR="002041DD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B1D501E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E9777B9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3D8D277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00F0C67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C5B97D9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0DD1DCD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DCCFD44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C1CF198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D6D3BFE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2A36F24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2EB9943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363695F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7CE26AB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AAE610F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ECE6EB7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07A3C66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C6BC755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DCADD27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A92C968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C456303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CF447D2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2744C68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2A41B36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CB48988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50D18F9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283EEE2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A70398E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E5CD42E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A44A926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719F8BC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A682DA5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9ABFB9E" w14:textId="77777777" w:rsidR="002F312D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5E0ACB9" w14:textId="77777777" w:rsidR="002F312D" w:rsidRPr="00623609" w:rsidRDefault="002F312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74F0441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D6323A7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F5BA90A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A70C9A3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3F4465D" w14:textId="77777777" w:rsidR="002041DD" w:rsidRPr="00623609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6177BA3" w14:textId="77777777" w:rsidR="001720C6" w:rsidRPr="00623609" w:rsidRDefault="001720C6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593B5EC" w14:textId="77777777" w:rsidR="002041DD" w:rsidRDefault="002041DD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23FD876" w14:textId="1404C203" w:rsidR="00536605" w:rsidRPr="00623609" w:rsidRDefault="00536605" w:rsidP="002041DD">
            <w:pPr>
              <w:keepNext/>
              <w:keepLines/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</w:tc>
      </w:tr>
    </w:tbl>
    <w:p w14:paraId="7B4DF287" w14:textId="77777777" w:rsidR="00FF3C59" w:rsidRDefault="00FF3C59" w:rsidP="000B38C4">
      <w:pPr>
        <w:numPr>
          <w:ilvl w:val="0"/>
          <w:numId w:val="5"/>
        </w:numPr>
        <w:spacing w:before="60" w:after="60"/>
        <w:ind w:left="426" w:hanging="426"/>
        <w:rPr>
          <w:rFonts w:ascii="Tahoma" w:hAnsi="Tahoma" w:cs="Tahoma"/>
          <w:b/>
          <w:sz w:val="24"/>
          <w:szCs w:val="24"/>
          <w:lang w:val="en-US"/>
        </w:rPr>
        <w:sectPr w:rsidR="00FF3C59" w:rsidSect="000B38C4">
          <w:headerReference w:type="first" r:id="rId16"/>
          <w:pgSz w:w="11906" w:h="16838"/>
          <w:pgMar w:top="851" w:right="1247" w:bottom="851" w:left="1247" w:header="720" w:footer="720" w:gutter="0"/>
          <w:paperSrc w:first="7"/>
          <w:cols w:space="708"/>
          <w:titlePg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2"/>
      </w:tblGrid>
      <w:tr w:rsidR="002041DD" w:rsidRPr="00623609" w14:paraId="3D99A9BF" w14:textId="77777777" w:rsidTr="00B5666F">
        <w:tc>
          <w:tcPr>
            <w:tcW w:w="9628" w:type="dxa"/>
          </w:tcPr>
          <w:p w14:paraId="7F88C926" w14:textId="199720F4" w:rsidR="002041DD" w:rsidRPr="007C5C8A" w:rsidRDefault="00B5666F" w:rsidP="000B38C4">
            <w:pPr>
              <w:numPr>
                <w:ilvl w:val="0"/>
                <w:numId w:val="5"/>
              </w:numPr>
              <w:spacing w:before="60" w:after="60"/>
              <w:ind w:left="426" w:hanging="426"/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 w:rsidRPr="008566EE">
              <w:rPr>
                <w:rFonts w:ascii="Tahoma" w:hAnsi="Tahoma" w:cs="Tahoma"/>
                <w:b/>
                <w:sz w:val="24"/>
                <w:szCs w:val="24"/>
              </w:rPr>
              <w:lastRenderedPageBreak/>
              <w:t xml:space="preserve">Excellent communication </w:t>
            </w:r>
            <w:r w:rsidR="00311ABF" w:rsidRPr="008566EE">
              <w:rPr>
                <w:rFonts w:ascii="Tahoma" w:hAnsi="Tahoma" w:cs="Tahoma"/>
                <w:b/>
                <w:sz w:val="24"/>
                <w:szCs w:val="24"/>
              </w:rPr>
              <w:t xml:space="preserve">skills with high level </w:t>
            </w:r>
            <w:r w:rsidR="007C5C8A">
              <w:rPr>
                <w:rFonts w:ascii="Tahoma" w:hAnsi="Tahoma" w:cs="Tahoma"/>
                <w:b/>
                <w:sz w:val="24"/>
                <w:szCs w:val="24"/>
              </w:rPr>
              <w:t>numeracy</w:t>
            </w:r>
            <w:r w:rsidR="007C5C8A" w:rsidRPr="00221CFC"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  <w:r w:rsidR="00311ABF" w:rsidRPr="00221CFC">
              <w:rPr>
                <w:rFonts w:ascii="Tahoma" w:hAnsi="Tahoma" w:cs="Tahoma"/>
                <w:b/>
                <w:sz w:val="24"/>
                <w:szCs w:val="24"/>
              </w:rPr>
              <w:t>and analytical skills</w:t>
            </w:r>
            <w:r w:rsidR="00A530E8" w:rsidRPr="00FB5DDC">
              <w:rPr>
                <w:rFonts w:ascii="Tahoma" w:hAnsi="Tahoma" w:cs="Tahoma"/>
                <w:b/>
                <w:sz w:val="24"/>
                <w:szCs w:val="24"/>
                <w:lang w:val="en-US"/>
              </w:rPr>
              <w:t xml:space="preserve"> (300 words maximum)</w:t>
            </w:r>
          </w:p>
        </w:tc>
      </w:tr>
      <w:tr w:rsidR="002041DD" w:rsidRPr="00623609" w14:paraId="43F29F91" w14:textId="77777777" w:rsidTr="00B5666F">
        <w:tc>
          <w:tcPr>
            <w:tcW w:w="9628" w:type="dxa"/>
          </w:tcPr>
          <w:p w14:paraId="4B11D070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576408B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496BE88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6183D6D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AF94628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80531EA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A58BF7D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9B7044F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D2D4C19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DCD4F98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8736571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E07771E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F719649" w14:textId="77777777" w:rsidR="002041DD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39F46F0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071258D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FBA6D2F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DFB918C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70B69E0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BE96AD2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4B40030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877FBB1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DFF8F5D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02BC95D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AD8C1CF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89017E9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AF22D44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7BF91EC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B4DED44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7941E13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852869C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102E1FD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6A4A684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594D651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9EEBC63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6BE0F6F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462FDB3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4AB96D6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5C695A3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E677ED5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43798B85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28EA3480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BECDB68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08A9F482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7B15DCE4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10C8037A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643A217B" w14:textId="77777777" w:rsidR="002F312D" w:rsidRDefault="002F312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576AFD9D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  <w:p w14:paraId="3E906154" w14:textId="77777777" w:rsidR="002041DD" w:rsidRPr="00623609" w:rsidRDefault="002041DD" w:rsidP="00630FE7">
            <w:pPr>
              <w:rPr>
                <w:rFonts w:ascii="Tahoma" w:hAnsi="Tahoma" w:cs="Tahoma"/>
                <w:sz w:val="24"/>
                <w:szCs w:val="24"/>
                <w:lang w:val="en-US"/>
              </w:rPr>
            </w:pPr>
          </w:p>
        </w:tc>
      </w:tr>
    </w:tbl>
    <w:p w14:paraId="4DE06587" w14:textId="77777777" w:rsidR="00C44BA6" w:rsidRDefault="00C44BA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2"/>
      </w:tblGrid>
      <w:tr w:rsidR="00933A19" w:rsidRPr="00623609" w14:paraId="08811112" w14:textId="77777777" w:rsidTr="002041DD">
        <w:tc>
          <w:tcPr>
            <w:tcW w:w="9628" w:type="dxa"/>
          </w:tcPr>
          <w:p w14:paraId="34A3BC71" w14:textId="3ED84C5C" w:rsidR="00933A19" w:rsidRPr="00933A19" w:rsidRDefault="00311ABF" w:rsidP="00720E56">
            <w:pPr>
              <w:numPr>
                <w:ilvl w:val="0"/>
                <w:numId w:val="5"/>
              </w:numPr>
              <w:spacing w:before="60" w:after="60"/>
              <w:ind w:left="284" w:hanging="284"/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>
              <w:rPr>
                <w:rFonts w:ascii="Tahoma" w:hAnsi="Tahoma" w:cs="Tahoma"/>
                <w:b/>
                <w:sz w:val="24"/>
                <w:szCs w:val="24"/>
                <w:lang w:val="en-US"/>
              </w:rPr>
              <w:lastRenderedPageBreak/>
              <w:t>Holds self to account and is committed to personal development</w:t>
            </w:r>
            <w:r w:rsidR="00482DE2">
              <w:rPr>
                <w:rFonts w:ascii="Tahoma" w:hAnsi="Tahoma" w:cs="Tahoma"/>
                <w:b/>
                <w:sz w:val="24"/>
                <w:szCs w:val="24"/>
                <w:lang w:val="en-US"/>
              </w:rPr>
              <w:t xml:space="preserve"> </w:t>
            </w:r>
            <w:r w:rsidR="00533E3F">
              <w:rPr>
                <w:rFonts w:ascii="Tahoma" w:hAnsi="Tahoma" w:cs="Tahoma"/>
                <w:b/>
                <w:sz w:val="24"/>
                <w:szCs w:val="24"/>
                <w:lang w:val="en-US"/>
              </w:rPr>
              <w:br/>
            </w:r>
            <w:r w:rsidR="00933A19">
              <w:rPr>
                <w:rFonts w:ascii="Tahoma" w:hAnsi="Tahoma" w:cs="Tahoma"/>
                <w:b/>
                <w:sz w:val="24"/>
                <w:szCs w:val="24"/>
                <w:lang w:val="en-US"/>
              </w:rPr>
              <w:t>(300 words maximum)</w:t>
            </w:r>
          </w:p>
        </w:tc>
      </w:tr>
      <w:tr w:rsidR="00933A19" w:rsidRPr="00623609" w14:paraId="6D076D9F" w14:textId="77777777" w:rsidTr="003A29FE">
        <w:trPr>
          <w:trHeight w:val="14022"/>
        </w:trPr>
        <w:tc>
          <w:tcPr>
            <w:tcW w:w="9628" w:type="dxa"/>
          </w:tcPr>
          <w:p w14:paraId="5A78A718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1AF2F77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8BCC9B7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D933106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2CC67DB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6B90AA2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3D9CD07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59B8020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98F2BC2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48E8D09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BC59120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055D4009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56E50B7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41B6634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A2CBE0B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1838E13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0EEE6631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AD31FDE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407A7F16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66A3726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3D28393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E0E5EEA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85C1FE8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140EC83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2BE2047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2E91097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22E7806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BBF7217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A88DC8E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F822BB2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FD32C18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34F8C3C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DC3827B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00719ABB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14996BB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F285084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8A588FE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18560D6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4E0CAC1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ECF463A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0C5D911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1252B48" w14:textId="77777777" w:rsidR="002F312D" w:rsidRDefault="002F312D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9FA3548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EDAF9F9" w14:textId="3BAB6D7A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A93B5EA" w14:textId="4FB6AE9E" w:rsidR="00FF3C59" w:rsidRDefault="00FF3C5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4E2B657" w14:textId="77777777" w:rsidR="00FF3C59" w:rsidRDefault="00FF3C5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1B4B818" w14:textId="77777777" w:rsidR="00933A19" w:rsidRDefault="00933A19" w:rsidP="00630FE7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</w:tc>
      </w:tr>
    </w:tbl>
    <w:p w14:paraId="13DDB668" w14:textId="77777777" w:rsidR="00FF3C59" w:rsidRDefault="00FF3C59" w:rsidP="008B785E">
      <w:pPr>
        <w:numPr>
          <w:ilvl w:val="0"/>
          <w:numId w:val="5"/>
        </w:numPr>
        <w:spacing w:before="60" w:after="60"/>
        <w:ind w:left="284" w:hanging="284"/>
        <w:rPr>
          <w:rFonts w:ascii="Tahoma" w:hAnsi="Tahoma" w:cs="Tahoma"/>
          <w:b/>
          <w:sz w:val="24"/>
          <w:szCs w:val="24"/>
          <w:lang w:val="en-US"/>
        </w:rPr>
        <w:sectPr w:rsidR="00FF3C59" w:rsidSect="000B38C4">
          <w:pgSz w:w="11906" w:h="16838"/>
          <w:pgMar w:top="851" w:right="1247" w:bottom="851" w:left="1247" w:header="720" w:footer="720" w:gutter="0"/>
          <w:paperSrc w:first="7"/>
          <w:cols w:space="708"/>
          <w:titlePg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2"/>
      </w:tblGrid>
      <w:tr w:rsidR="005611FE" w:rsidRPr="00623609" w14:paraId="459AFBC0" w14:textId="77777777" w:rsidTr="008B785E">
        <w:tc>
          <w:tcPr>
            <w:tcW w:w="9628" w:type="dxa"/>
          </w:tcPr>
          <w:p w14:paraId="479F4EB3" w14:textId="12449EB8" w:rsidR="005611FE" w:rsidRPr="00933A19" w:rsidRDefault="00391C14" w:rsidP="008B785E">
            <w:pPr>
              <w:numPr>
                <w:ilvl w:val="0"/>
                <w:numId w:val="5"/>
              </w:numPr>
              <w:spacing w:before="60" w:after="60"/>
              <w:ind w:left="284" w:hanging="284"/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  <w:r>
              <w:rPr>
                <w:rFonts w:ascii="Tahoma" w:hAnsi="Tahoma" w:cs="Tahoma"/>
                <w:b/>
                <w:sz w:val="24"/>
                <w:szCs w:val="24"/>
                <w:lang w:val="en-US"/>
              </w:rPr>
              <w:lastRenderedPageBreak/>
              <w:t>Effective chairing of meetings</w:t>
            </w:r>
            <w:r w:rsidR="00F842BF">
              <w:rPr>
                <w:rFonts w:ascii="Tahoma" w:hAnsi="Tahoma" w:cs="Tahoma"/>
                <w:b/>
                <w:sz w:val="24"/>
                <w:szCs w:val="24"/>
                <w:lang w:val="en-US"/>
              </w:rPr>
              <w:t xml:space="preserve"> </w:t>
            </w:r>
            <w:r w:rsidR="005611FE">
              <w:rPr>
                <w:rFonts w:ascii="Tahoma" w:hAnsi="Tahoma" w:cs="Tahoma"/>
                <w:b/>
                <w:sz w:val="24"/>
                <w:szCs w:val="24"/>
                <w:lang w:val="en-US"/>
              </w:rPr>
              <w:t>(300 words maximum)</w:t>
            </w:r>
          </w:p>
        </w:tc>
      </w:tr>
      <w:tr w:rsidR="005611FE" w:rsidRPr="00623609" w14:paraId="194D357B" w14:textId="77777777" w:rsidTr="003A29FE">
        <w:trPr>
          <w:trHeight w:val="14218"/>
        </w:trPr>
        <w:tc>
          <w:tcPr>
            <w:tcW w:w="9628" w:type="dxa"/>
          </w:tcPr>
          <w:p w14:paraId="65B8BC9B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B286790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819F6AC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7190BF5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6ECB04A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133CB25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0B051021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C48729E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261ECD1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1C6EA76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71D9739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53F1DD4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16829BA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415AB00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E4DDE16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C4DEFF2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4FAFDCB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BE71747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6B750A62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041C3ABB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4A05C56A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A735729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5E3B011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AE62C6E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4B4350E7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08378B2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EBA2924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46C93A3F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0CC5994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A9562AD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FF74D81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0D6532B8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E57830C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E4B6B20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E59AFED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41BECFF8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03D31C3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6AAE96B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5C99711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1B56847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376E446F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1C442B98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7E4934D1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97C2485" w14:textId="687A0A82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2CF21470" w14:textId="5E06E626" w:rsidR="00FF3C59" w:rsidRDefault="00FF3C59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49B83B5C" w14:textId="3BCA266B" w:rsidR="00FF3C59" w:rsidRDefault="00FF3C59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5530A339" w14:textId="77777777" w:rsidR="00FF3C59" w:rsidRDefault="00FF3C59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  <w:p w14:paraId="0A91E00E" w14:textId="77777777" w:rsidR="005611FE" w:rsidRDefault="005611FE" w:rsidP="008B785E">
            <w:pPr>
              <w:rPr>
                <w:rFonts w:ascii="Tahoma" w:hAnsi="Tahoma" w:cs="Tahoma"/>
                <w:b/>
                <w:sz w:val="24"/>
                <w:szCs w:val="24"/>
                <w:lang w:val="en-US"/>
              </w:rPr>
            </w:pPr>
          </w:p>
        </w:tc>
      </w:tr>
    </w:tbl>
    <w:p w14:paraId="429A6368" w14:textId="77777777" w:rsidR="00FF3C59" w:rsidRDefault="00FF3C59" w:rsidP="00391C14">
      <w:pPr>
        <w:spacing w:before="60" w:after="60"/>
        <w:rPr>
          <w:rFonts w:ascii="Tahoma" w:hAnsi="Tahoma" w:cs="Tahoma"/>
          <w:color w:val="000000"/>
          <w:szCs w:val="24"/>
        </w:rPr>
        <w:sectPr w:rsidR="00FF3C59" w:rsidSect="000B38C4">
          <w:pgSz w:w="11906" w:h="16838"/>
          <w:pgMar w:top="851" w:right="1247" w:bottom="851" w:left="1247" w:header="720" w:footer="720" w:gutter="0"/>
          <w:paperSrc w:first="7"/>
          <w:cols w:space="708"/>
          <w:titlePg/>
          <w:docGrid w:linePitch="360"/>
        </w:sectPr>
      </w:pPr>
    </w:p>
    <w:p w14:paraId="58F6C707" w14:textId="1C255515" w:rsidR="00623DEF" w:rsidRDefault="00623DEF" w:rsidP="00720E56">
      <w:pPr>
        <w:pStyle w:val="Heading1"/>
        <w:spacing w:after="120"/>
        <w:rPr>
          <w:rFonts w:ascii="Tahoma" w:hAnsi="Tahoma" w:cs="Tahoma"/>
          <w:color w:val="000000"/>
          <w:szCs w:val="24"/>
        </w:rPr>
      </w:pPr>
      <w:r>
        <w:rPr>
          <w:rFonts w:ascii="Tahoma" w:hAnsi="Tahoma" w:cs="Tahoma"/>
          <w:color w:val="000000"/>
          <w:szCs w:val="24"/>
        </w:rPr>
        <w:lastRenderedPageBreak/>
        <w:t>Knowledge and experience</w:t>
      </w:r>
    </w:p>
    <w:p w14:paraId="0E3E42EB" w14:textId="58C5F60A" w:rsidR="00623DEF" w:rsidRPr="00623DEF" w:rsidRDefault="00623DEF" w:rsidP="00720E56">
      <w:pPr>
        <w:pStyle w:val="Heading1"/>
        <w:spacing w:after="120"/>
        <w:jc w:val="left"/>
        <w:rPr>
          <w:rFonts w:ascii="Tahoma" w:hAnsi="Tahoma" w:cs="Tahoma"/>
          <w:b w:val="0"/>
          <w:color w:val="000000"/>
          <w:szCs w:val="24"/>
        </w:rPr>
      </w:pPr>
      <w:r w:rsidRPr="00623DEF">
        <w:rPr>
          <w:rFonts w:ascii="Tahoma" w:hAnsi="Tahoma" w:cs="Tahoma"/>
          <w:b w:val="0"/>
          <w:color w:val="000000"/>
          <w:szCs w:val="24"/>
        </w:rPr>
        <w:t xml:space="preserve">External members of the </w:t>
      </w:r>
      <w:r w:rsidR="00E63FE8">
        <w:rPr>
          <w:rFonts w:ascii="Tahoma" w:hAnsi="Tahoma" w:cs="Tahoma"/>
          <w:b w:val="0"/>
          <w:color w:val="000000"/>
          <w:szCs w:val="24"/>
        </w:rPr>
        <w:t>Remuneration and Appointments</w:t>
      </w:r>
      <w:r w:rsidRPr="00623DEF">
        <w:rPr>
          <w:rFonts w:ascii="Tahoma" w:hAnsi="Tahoma" w:cs="Tahoma"/>
          <w:b w:val="0"/>
          <w:color w:val="000000"/>
          <w:szCs w:val="24"/>
        </w:rPr>
        <w:t xml:space="preserve"> Committee are recruited from a </w:t>
      </w:r>
      <w:r w:rsidR="002F312D">
        <w:rPr>
          <w:rFonts w:ascii="Tahoma" w:hAnsi="Tahoma" w:cs="Tahoma"/>
          <w:b w:val="0"/>
          <w:color w:val="000000"/>
          <w:szCs w:val="24"/>
        </w:rPr>
        <w:t xml:space="preserve">wide </w:t>
      </w:r>
      <w:r w:rsidRPr="00623DEF">
        <w:rPr>
          <w:rFonts w:ascii="Tahoma" w:hAnsi="Tahoma" w:cs="Tahoma"/>
          <w:b w:val="0"/>
          <w:color w:val="000000"/>
          <w:szCs w:val="24"/>
        </w:rPr>
        <w:t>range of backgrounds. The aim is to ensure that there is a balance of knowledge and experience that can be brought to the work of the Committee.</w:t>
      </w:r>
      <w:r>
        <w:rPr>
          <w:rFonts w:ascii="Tahoma" w:hAnsi="Tahoma" w:cs="Tahoma"/>
          <w:b w:val="0"/>
          <w:color w:val="000000"/>
          <w:szCs w:val="24"/>
        </w:rPr>
        <w:t xml:space="preserve"> The desirable knowledge and experience that we </w:t>
      </w:r>
      <w:r w:rsidR="00495FA3">
        <w:rPr>
          <w:rFonts w:ascii="Tahoma" w:hAnsi="Tahoma" w:cs="Tahoma"/>
          <w:b w:val="0"/>
          <w:color w:val="000000"/>
          <w:szCs w:val="24"/>
        </w:rPr>
        <w:t xml:space="preserve">seek are </w:t>
      </w:r>
      <w:r>
        <w:rPr>
          <w:rFonts w:ascii="Tahoma" w:hAnsi="Tahoma" w:cs="Tahoma"/>
          <w:b w:val="0"/>
          <w:color w:val="000000"/>
          <w:szCs w:val="24"/>
        </w:rPr>
        <w:t>set out in the application pack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2"/>
      </w:tblGrid>
      <w:tr w:rsidR="00623DEF" w:rsidRPr="0022628F" w14:paraId="7D99773B" w14:textId="77777777" w:rsidTr="0022628F">
        <w:tc>
          <w:tcPr>
            <w:tcW w:w="9628" w:type="dxa"/>
            <w:shd w:val="clear" w:color="auto" w:fill="auto"/>
          </w:tcPr>
          <w:p w14:paraId="0599F004" w14:textId="77777777" w:rsidR="00623DEF" w:rsidRPr="0022628F" w:rsidRDefault="00623DEF" w:rsidP="00720E56">
            <w:pPr>
              <w:pStyle w:val="Heading1"/>
              <w:spacing w:before="60" w:after="60"/>
              <w:rPr>
                <w:rFonts w:ascii="Tahoma" w:hAnsi="Tahoma" w:cs="Tahoma"/>
                <w:color w:val="000000"/>
                <w:szCs w:val="24"/>
              </w:rPr>
            </w:pPr>
            <w:r w:rsidRPr="0022628F">
              <w:rPr>
                <w:rFonts w:ascii="Tahoma" w:hAnsi="Tahoma" w:cs="Tahoma"/>
                <w:color w:val="000000"/>
                <w:szCs w:val="24"/>
              </w:rPr>
              <w:t>Please detail any relevant knowledge and experience that would support your application for the post (300 words maximum)</w:t>
            </w:r>
          </w:p>
        </w:tc>
      </w:tr>
      <w:tr w:rsidR="00623DEF" w:rsidRPr="0022628F" w14:paraId="3CBCC136" w14:textId="77777777" w:rsidTr="0022628F">
        <w:tc>
          <w:tcPr>
            <w:tcW w:w="9628" w:type="dxa"/>
            <w:shd w:val="clear" w:color="auto" w:fill="auto"/>
          </w:tcPr>
          <w:p w14:paraId="038011F7" w14:textId="77777777" w:rsidR="00623DEF" w:rsidRPr="0022628F" w:rsidRDefault="00623DEF" w:rsidP="00623DEF">
            <w:pPr>
              <w:pStyle w:val="Heading1"/>
              <w:rPr>
                <w:rFonts w:ascii="Tahoma" w:hAnsi="Tahoma" w:cs="Tahoma"/>
                <w:color w:val="000000"/>
                <w:szCs w:val="24"/>
              </w:rPr>
            </w:pPr>
          </w:p>
          <w:p w14:paraId="633DEA33" w14:textId="77777777" w:rsidR="00623DEF" w:rsidRDefault="00623DEF" w:rsidP="00623DEF">
            <w:pPr>
              <w:rPr>
                <w:lang w:eastAsia="en-US"/>
              </w:rPr>
            </w:pPr>
          </w:p>
          <w:p w14:paraId="594E8C94" w14:textId="77777777" w:rsidR="00623DEF" w:rsidRDefault="00623DEF" w:rsidP="00623DEF">
            <w:pPr>
              <w:rPr>
                <w:lang w:eastAsia="en-US"/>
              </w:rPr>
            </w:pPr>
          </w:p>
          <w:p w14:paraId="3573F2BE" w14:textId="77777777" w:rsidR="00623DEF" w:rsidRDefault="00623DEF" w:rsidP="00623DEF">
            <w:pPr>
              <w:rPr>
                <w:lang w:eastAsia="en-US"/>
              </w:rPr>
            </w:pPr>
          </w:p>
          <w:p w14:paraId="3C3428DB" w14:textId="77777777" w:rsidR="00495FA3" w:rsidRDefault="00495FA3" w:rsidP="00623DEF">
            <w:pPr>
              <w:rPr>
                <w:lang w:eastAsia="en-US"/>
              </w:rPr>
            </w:pPr>
          </w:p>
          <w:p w14:paraId="38103E7D" w14:textId="77777777" w:rsidR="00495FA3" w:rsidRDefault="00495FA3" w:rsidP="00623DEF">
            <w:pPr>
              <w:rPr>
                <w:lang w:eastAsia="en-US"/>
              </w:rPr>
            </w:pPr>
          </w:p>
          <w:p w14:paraId="623A0E96" w14:textId="77777777" w:rsidR="00495FA3" w:rsidRDefault="00495FA3" w:rsidP="00623DEF">
            <w:pPr>
              <w:rPr>
                <w:lang w:eastAsia="en-US"/>
              </w:rPr>
            </w:pPr>
          </w:p>
          <w:p w14:paraId="684E6DC7" w14:textId="77777777" w:rsidR="00495FA3" w:rsidRDefault="00495FA3" w:rsidP="00623DEF">
            <w:pPr>
              <w:rPr>
                <w:lang w:eastAsia="en-US"/>
              </w:rPr>
            </w:pPr>
          </w:p>
          <w:p w14:paraId="23D64A9B" w14:textId="77777777" w:rsidR="00495FA3" w:rsidRDefault="00495FA3" w:rsidP="00623DEF">
            <w:pPr>
              <w:rPr>
                <w:lang w:eastAsia="en-US"/>
              </w:rPr>
            </w:pPr>
          </w:p>
          <w:p w14:paraId="6EF8D194" w14:textId="77777777" w:rsidR="00495FA3" w:rsidRDefault="00495FA3" w:rsidP="00623DEF">
            <w:pPr>
              <w:rPr>
                <w:lang w:eastAsia="en-US"/>
              </w:rPr>
            </w:pPr>
          </w:p>
          <w:p w14:paraId="5A8D2096" w14:textId="77777777" w:rsidR="00495FA3" w:rsidRDefault="00495FA3" w:rsidP="00623DEF">
            <w:pPr>
              <w:rPr>
                <w:lang w:eastAsia="en-US"/>
              </w:rPr>
            </w:pPr>
          </w:p>
          <w:p w14:paraId="73280437" w14:textId="77777777" w:rsidR="00495FA3" w:rsidRDefault="00495FA3" w:rsidP="00623DEF">
            <w:pPr>
              <w:rPr>
                <w:lang w:eastAsia="en-US"/>
              </w:rPr>
            </w:pPr>
          </w:p>
          <w:p w14:paraId="61369722" w14:textId="77777777" w:rsidR="00495FA3" w:rsidRDefault="00495FA3" w:rsidP="00623DEF">
            <w:pPr>
              <w:rPr>
                <w:lang w:eastAsia="en-US"/>
              </w:rPr>
            </w:pPr>
          </w:p>
          <w:p w14:paraId="0650D596" w14:textId="77777777" w:rsidR="00495FA3" w:rsidRDefault="00495FA3" w:rsidP="00623DEF">
            <w:pPr>
              <w:rPr>
                <w:lang w:eastAsia="en-US"/>
              </w:rPr>
            </w:pPr>
          </w:p>
          <w:p w14:paraId="661E93FC" w14:textId="77777777" w:rsidR="00495FA3" w:rsidRDefault="00495FA3" w:rsidP="00623DEF">
            <w:pPr>
              <w:rPr>
                <w:lang w:eastAsia="en-US"/>
              </w:rPr>
            </w:pPr>
          </w:p>
          <w:p w14:paraId="3E20291A" w14:textId="77777777" w:rsidR="00495FA3" w:rsidRDefault="00495FA3" w:rsidP="00623DEF">
            <w:pPr>
              <w:rPr>
                <w:lang w:eastAsia="en-US"/>
              </w:rPr>
            </w:pPr>
          </w:p>
          <w:p w14:paraId="72D59C44" w14:textId="77777777" w:rsidR="00495FA3" w:rsidRDefault="00495FA3" w:rsidP="00623DEF">
            <w:pPr>
              <w:rPr>
                <w:lang w:eastAsia="en-US"/>
              </w:rPr>
            </w:pPr>
          </w:p>
          <w:p w14:paraId="07D8C408" w14:textId="77777777" w:rsidR="00623DEF" w:rsidRDefault="00623DEF" w:rsidP="00623DEF">
            <w:pPr>
              <w:rPr>
                <w:lang w:eastAsia="en-US"/>
              </w:rPr>
            </w:pPr>
          </w:p>
          <w:p w14:paraId="21E52CF7" w14:textId="77777777" w:rsidR="00623DEF" w:rsidRDefault="00623DEF" w:rsidP="00623DEF">
            <w:pPr>
              <w:rPr>
                <w:lang w:eastAsia="en-US"/>
              </w:rPr>
            </w:pPr>
          </w:p>
          <w:p w14:paraId="6FFAD333" w14:textId="77777777" w:rsidR="00623DEF" w:rsidRDefault="00623DEF" w:rsidP="00623DEF">
            <w:pPr>
              <w:rPr>
                <w:lang w:eastAsia="en-US"/>
              </w:rPr>
            </w:pPr>
          </w:p>
          <w:p w14:paraId="048532B5" w14:textId="77777777" w:rsidR="00623DEF" w:rsidRDefault="00623DEF" w:rsidP="00623DEF">
            <w:pPr>
              <w:rPr>
                <w:lang w:eastAsia="en-US"/>
              </w:rPr>
            </w:pPr>
          </w:p>
          <w:p w14:paraId="04F701E1" w14:textId="77777777" w:rsidR="00623DEF" w:rsidRDefault="00623DEF" w:rsidP="00623DEF">
            <w:pPr>
              <w:rPr>
                <w:lang w:eastAsia="en-US"/>
              </w:rPr>
            </w:pPr>
          </w:p>
          <w:p w14:paraId="130FCA17" w14:textId="77777777" w:rsidR="00623DEF" w:rsidRDefault="00623DEF" w:rsidP="00623DEF">
            <w:pPr>
              <w:rPr>
                <w:lang w:eastAsia="en-US"/>
              </w:rPr>
            </w:pPr>
          </w:p>
          <w:p w14:paraId="5FC8946B" w14:textId="77777777" w:rsidR="00623DEF" w:rsidRDefault="00623DEF" w:rsidP="00623DEF">
            <w:pPr>
              <w:rPr>
                <w:lang w:eastAsia="en-US"/>
              </w:rPr>
            </w:pPr>
          </w:p>
          <w:p w14:paraId="2CF2B253" w14:textId="77777777" w:rsidR="00623DEF" w:rsidRDefault="00623DEF" w:rsidP="00623DEF">
            <w:pPr>
              <w:rPr>
                <w:lang w:eastAsia="en-US"/>
              </w:rPr>
            </w:pPr>
          </w:p>
          <w:p w14:paraId="75AFF1BE" w14:textId="77777777" w:rsidR="00623DEF" w:rsidRDefault="00623DEF" w:rsidP="00623DEF">
            <w:pPr>
              <w:rPr>
                <w:lang w:eastAsia="en-US"/>
              </w:rPr>
            </w:pPr>
          </w:p>
          <w:p w14:paraId="79D9ECD2" w14:textId="77777777" w:rsidR="00623DEF" w:rsidRDefault="00623DEF" w:rsidP="00623DEF">
            <w:pPr>
              <w:rPr>
                <w:lang w:eastAsia="en-US"/>
              </w:rPr>
            </w:pPr>
          </w:p>
          <w:p w14:paraId="385F3C96" w14:textId="77777777" w:rsidR="00623DEF" w:rsidRDefault="00623DEF" w:rsidP="00623DEF">
            <w:pPr>
              <w:rPr>
                <w:lang w:eastAsia="en-US"/>
              </w:rPr>
            </w:pPr>
          </w:p>
          <w:p w14:paraId="38A4098E" w14:textId="77777777" w:rsidR="00623DEF" w:rsidRDefault="00623DEF" w:rsidP="00623DEF">
            <w:pPr>
              <w:rPr>
                <w:lang w:eastAsia="en-US"/>
              </w:rPr>
            </w:pPr>
          </w:p>
          <w:p w14:paraId="080F55DF" w14:textId="77777777" w:rsidR="00623DEF" w:rsidRDefault="00623DEF" w:rsidP="00623DEF">
            <w:pPr>
              <w:rPr>
                <w:lang w:eastAsia="en-US"/>
              </w:rPr>
            </w:pPr>
          </w:p>
          <w:p w14:paraId="4F5DF1DA" w14:textId="77777777" w:rsidR="00623DEF" w:rsidRDefault="00623DEF" w:rsidP="00623DEF">
            <w:pPr>
              <w:rPr>
                <w:lang w:eastAsia="en-US"/>
              </w:rPr>
            </w:pPr>
          </w:p>
          <w:p w14:paraId="6214079E" w14:textId="77777777" w:rsidR="00623DEF" w:rsidRDefault="00623DEF" w:rsidP="00623DEF">
            <w:pPr>
              <w:rPr>
                <w:lang w:eastAsia="en-US"/>
              </w:rPr>
            </w:pPr>
          </w:p>
          <w:p w14:paraId="357526EB" w14:textId="77777777" w:rsidR="00495FA3" w:rsidRDefault="00495FA3" w:rsidP="00623DEF">
            <w:pPr>
              <w:rPr>
                <w:lang w:eastAsia="en-US"/>
              </w:rPr>
            </w:pPr>
          </w:p>
          <w:p w14:paraId="6A62DC23" w14:textId="77777777" w:rsidR="00495FA3" w:rsidRDefault="00495FA3" w:rsidP="00623DEF">
            <w:pPr>
              <w:rPr>
                <w:lang w:eastAsia="en-US"/>
              </w:rPr>
            </w:pPr>
          </w:p>
          <w:p w14:paraId="6DA41197" w14:textId="77777777" w:rsidR="00495FA3" w:rsidRDefault="00495FA3" w:rsidP="00623DEF">
            <w:pPr>
              <w:rPr>
                <w:lang w:eastAsia="en-US"/>
              </w:rPr>
            </w:pPr>
          </w:p>
          <w:p w14:paraId="4A43B6C1" w14:textId="77777777" w:rsidR="00495FA3" w:rsidRDefault="00495FA3" w:rsidP="00623DEF">
            <w:pPr>
              <w:rPr>
                <w:lang w:eastAsia="en-US"/>
              </w:rPr>
            </w:pPr>
          </w:p>
          <w:p w14:paraId="22C6EF58" w14:textId="77777777" w:rsidR="00495FA3" w:rsidRDefault="00495FA3" w:rsidP="00623DEF">
            <w:pPr>
              <w:rPr>
                <w:lang w:eastAsia="en-US"/>
              </w:rPr>
            </w:pPr>
          </w:p>
          <w:p w14:paraId="44D8C5A8" w14:textId="77777777" w:rsidR="00495FA3" w:rsidRDefault="00495FA3" w:rsidP="00623DEF">
            <w:pPr>
              <w:rPr>
                <w:lang w:eastAsia="en-US"/>
              </w:rPr>
            </w:pPr>
          </w:p>
          <w:p w14:paraId="4B238AD5" w14:textId="77777777" w:rsidR="00495FA3" w:rsidRDefault="00495FA3" w:rsidP="00623DEF">
            <w:pPr>
              <w:rPr>
                <w:lang w:eastAsia="en-US"/>
              </w:rPr>
            </w:pPr>
          </w:p>
          <w:p w14:paraId="2D91EE30" w14:textId="77777777" w:rsidR="00495FA3" w:rsidRDefault="00495FA3" w:rsidP="00623DEF">
            <w:pPr>
              <w:rPr>
                <w:lang w:eastAsia="en-US"/>
              </w:rPr>
            </w:pPr>
          </w:p>
          <w:p w14:paraId="526B74FD" w14:textId="77777777" w:rsidR="00623DEF" w:rsidRDefault="00623DEF" w:rsidP="00623DEF">
            <w:pPr>
              <w:rPr>
                <w:lang w:eastAsia="en-US"/>
              </w:rPr>
            </w:pPr>
          </w:p>
          <w:p w14:paraId="7F73E7AC" w14:textId="77777777" w:rsidR="00623DEF" w:rsidRDefault="00623DEF" w:rsidP="00623DEF">
            <w:pPr>
              <w:rPr>
                <w:lang w:eastAsia="en-US"/>
              </w:rPr>
            </w:pPr>
          </w:p>
          <w:p w14:paraId="1C8BA28E" w14:textId="77777777" w:rsidR="00623DEF" w:rsidRDefault="00623DEF" w:rsidP="00623DEF">
            <w:pPr>
              <w:rPr>
                <w:lang w:eastAsia="en-US"/>
              </w:rPr>
            </w:pPr>
          </w:p>
          <w:p w14:paraId="60755204" w14:textId="5D774212" w:rsidR="00623DEF" w:rsidRDefault="00623DEF" w:rsidP="00623DEF">
            <w:pPr>
              <w:rPr>
                <w:lang w:eastAsia="en-US"/>
              </w:rPr>
            </w:pPr>
          </w:p>
          <w:p w14:paraId="432E9404" w14:textId="6CF1315F" w:rsidR="00FF3C59" w:rsidRDefault="00FF3C59" w:rsidP="00623DEF">
            <w:pPr>
              <w:rPr>
                <w:lang w:eastAsia="en-US"/>
              </w:rPr>
            </w:pPr>
          </w:p>
          <w:p w14:paraId="7BFFF422" w14:textId="2545A87A" w:rsidR="00FF3C59" w:rsidRDefault="00FF3C59" w:rsidP="00623DEF">
            <w:pPr>
              <w:rPr>
                <w:lang w:eastAsia="en-US"/>
              </w:rPr>
            </w:pPr>
          </w:p>
          <w:p w14:paraId="7C5D07FD" w14:textId="1808738B" w:rsidR="00FF3C59" w:rsidRDefault="00FF3C59" w:rsidP="00623DEF">
            <w:pPr>
              <w:rPr>
                <w:lang w:eastAsia="en-US"/>
              </w:rPr>
            </w:pPr>
          </w:p>
          <w:p w14:paraId="17454E13" w14:textId="58D0F9AE" w:rsidR="00FF3C59" w:rsidRDefault="00FF3C59" w:rsidP="00623DEF">
            <w:pPr>
              <w:rPr>
                <w:lang w:eastAsia="en-US"/>
              </w:rPr>
            </w:pPr>
          </w:p>
          <w:p w14:paraId="64076CB0" w14:textId="0BE18C09" w:rsidR="00FF3C59" w:rsidRDefault="00FF3C59" w:rsidP="00623DEF">
            <w:pPr>
              <w:rPr>
                <w:lang w:eastAsia="en-US"/>
              </w:rPr>
            </w:pPr>
          </w:p>
          <w:p w14:paraId="66C5DE8E" w14:textId="77777777" w:rsidR="00FF3C59" w:rsidRDefault="00FF3C59" w:rsidP="00623DEF">
            <w:pPr>
              <w:rPr>
                <w:lang w:eastAsia="en-US"/>
              </w:rPr>
            </w:pPr>
          </w:p>
          <w:p w14:paraId="0FD854F9" w14:textId="77777777" w:rsidR="00623DEF" w:rsidRDefault="00623DEF" w:rsidP="00623DEF">
            <w:pPr>
              <w:rPr>
                <w:lang w:eastAsia="en-US"/>
              </w:rPr>
            </w:pPr>
          </w:p>
          <w:p w14:paraId="79408F0C" w14:textId="77777777" w:rsidR="00623DEF" w:rsidRPr="00623DEF" w:rsidRDefault="00623DEF" w:rsidP="0022628F">
            <w:pPr>
              <w:rPr>
                <w:lang w:eastAsia="en-US"/>
              </w:rPr>
            </w:pPr>
          </w:p>
        </w:tc>
      </w:tr>
    </w:tbl>
    <w:p w14:paraId="15F43E68" w14:textId="77777777" w:rsidR="002D37F9" w:rsidRPr="00720E56" w:rsidRDefault="00495FA3" w:rsidP="00FF3C59">
      <w:pPr>
        <w:pStyle w:val="Heading1"/>
        <w:spacing w:after="60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Cs w:val="24"/>
        </w:rPr>
        <w:br w:type="page"/>
      </w:r>
      <w:r w:rsidR="002D37F9" w:rsidRPr="00720E56">
        <w:rPr>
          <w:rFonts w:ascii="Tahoma" w:hAnsi="Tahoma" w:cs="Tahoma"/>
          <w:color w:val="000000"/>
          <w:sz w:val="28"/>
          <w:szCs w:val="28"/>
        </w:rPr>
        <w:lastRenderedPageBreak/>
        <w:t xml:space="preserve">Part </w:t>
      </w:r>
      <w:r w:rsidR="00A530E8" w:rsidRPr="00720E56">
        <w:rPr>
          <w:rFonts w:ascii="Tahoma" w:hAnsi="Tahoma" w:cs="Tahoma"/>
          <w:color w:val="000000"/>
          <w:sz w:val="28"/>
          <w:szCs w:val="28"/>
        </w:rPr>
        <w:t>4</w:t>
      </w:r>
      <w:r w:rsidR="00567D56" w:rsidRPr="00720E56">
        <w:rPr>
          <w:rFonts w:ascii="Tahoma" w:hAnsi="Tahoma" w:cs="Tahoma"/>
          <w:color w:val="000000"/>
          <w:sz w:val="28"/>
          <w:szCs w:val="28"/>
        </w:rPr>
        <w:t xml:space="preserve"> –</w:t>
      </w:r>
      <w:r w:rsidR="002D37F9" w:rsidRPr="00720E56">
        <w:rPr>
          <w:rFonts w:ascii="Tahoma" w:hAnsi="Tahoma" w:cs="Tahoma"/>
          <w:color w:val="000000"/>
          <w:sz w:val="28"/>
          <w:szCs w:val="28"/>
        </w:rPr>
        <w:t xml:space="preserve"> CV</w:t>
      </w:r>
    </w:p>
    <w:p w14:paraId="560AC7C3" w14:textId="540BCB44" w:rsidR="00B50734" w:rsidRDefault="002D37F9" w:rsidP="00720E56">
      <w:pPr>
        <w:spacing w:after="240"/>
        <w:rPr>
          <w:rFonts w:ascii="Tahoma" w:hAnsi="Tahoma" w:cs="Tahoma"/>
          <w:sz w:val="24"/>
          <w:szCs w:val="24"/>
          <w:lang w:val="en-US"/>
        </w:rPr>
      </w:pPr>
      <w:r w:rsidRPr="00BE09E3">
        <w:rPr>
          <w:rFonts w:ascii="Tahoma" w:hAnsi="Tahoma" w:cs="Tahoma"/>
          <w:sz w:val="24"/>
          <w:szCs w:val="24"/>
          <w:lang w:val="en-US"/>
        </w:rPr>
        <w:t>Please enclose a brief, up</w:t>
      </w:r>
      <w:r w:rsidR="00495FA3">
        <w:rPr>
          <w:rFonts w:ascii="Tahoma" w:hAnsi="Tahoma" w:cs="Tahoma"/>
          <w:sz w:val="24"/>
          <w:szCs w:val="24"/>
          <w:lang w:val="en-US"/>
        </w:rPr>
        <w:t>-</w:t>
      </w:r>
      <w:r w:rsidRPr="00BE09E3">
        <w:rPr>
          <w:rFonts w:ascii="Tahoma" w:hAnsi="Tahoma" w:cs="Tahoma"/>
          <w:sz w:val="24"/>
          <w:szCs w:val="24"/>
          <w:lang w:val="en-US"/>
        </w:rPr>
        <w:t>to</w:t>
      </w:r>
      <w:r w:rsidR="00495FA3">
        <w:rPr>
          <w:rFonts w:ascii="Tahoma" w:hAnsi="Tahoma" w:cs="Tahoma"/>
          <w:sz w:val="24"/>
          <w:szCs w:val="24"/>
          <w:lang w:val="en-US"/>
        </w:rPr>
        <w:t>-</w:t>
      </w:r>
      <w:r w:rsidRPr="00BE09E3">
        <w:rPr>
          <w:rFonts w:ascii="Tahoma" w:hAnsi="Tahoma" w:cs="Tahoma"/>
          <w:sz w:val="24"/>
          <w:szCs w:val="24"/>
          <w:lang w:val="en-US"/>
        </w:rPr>
        <w:t xml:space="preserve">date CV (no more than </w:t>
      </w:r>
      <w:r w:rsidR="00916BA6">
        <w:rPr>
          <w:rFonts w:ascii="Tahoma" w:hAnsi="Tahoma" w:cs="Tahoma"/>
          <w:sz w:val="24"/>
          <w:szCs w:val="24"/>
          <w:lang w:val="en-US"/>
        </w:rPr>
        <w:t>two</w:t>
      </w:r>
      <w:r w:rsidR="00916BA6" w:rsidRPr="00BE09E3">
        <w:rPr>
          <w:rFonts w:ascii="Tahoma" w:hAnsi="Tahoma" w:cs="Tahoma"/>
          <w:sz w:val="24"/>
          <w:szCs w:val="24"/>
          <w:lang w:val="en-US"/>
        </w:rPr>
        <w:t xml:space="preserve"> </w:t>
      </w:r>
      <w:r w:rsidRPr="00BE09E3">
        <w:rPr>
          <w:rFonts w:ascii="Tahoma" w:hAnsi="Tahoma" w:cs="Tahoma"/>
          <w:sz w:val="24"/>
          <w:szCs w:val="24"/>
          <w:lang w:val="en-US"/>
        </w:rPr>
        <w:t>sides of A4) outlining your employment history, any relevant voluntary work, public service or other experience, together with any relevant professional, academic or vocational qualification</w:t>
      </w:r>
      <w:r w:rsidR="00495FA3">
        <w:rPr>
          <w:rFonts w:ascii="Tahoma" w:hAnsi="Tahoma" w:cs="Tahoma"/>
          <w:sz w:val="24"/>
          <w:szCs w:val="24"/>
          <w:lang w:val="en-US"/>
        </w:rPr>
        <w:t>s</w:t>
      </w:r>
      <w:r w:rsidRPr="00BE09E3">
        <w:rPr>
          <w:rFonts w:ascii="Tahoma" w:hAnsi="Tahoma" w:cs="Tahoma"/>
          <w:sz w:val="24"/>
          <w:szCs w:val="24"/>
          <w:lang w:val="en-US"/>
        </w:rPr>
        <w:t>.</w:t>
      </w:r>
      <w:r w:rsidR="00EC7F35">
        <w:rPr>
          <w:rFonts w:ascii="Tahoma" w:hAnsi="Tahoma" w:cs="Tahoma"/>
          <w:sz w:val="24"/>
          <w:szCs w:val="24"/>
          <w:lang w:val="en-US"/>
        </w:rPr>
        <w:t xml:space="preserve"> </w:t>
      </w:r>
      <w:r w:rsidRPr="00BE09E3">
        <w:rPr>
          <w:rFonts w:ascii="Tahoma" w:hAnsi="Tahoma" w:cs="Tahoma"/>
          <w:sz w:val="24"/>
          <w:szCs w:val="24"/>
          <w:lang w:val="en-US"/>
        </w:rPr>
        <w:t xml:space="preserve">Your CV will be used to assist </w:t>
      </w:r>
      <w:r w:rsidR="00F40A38" w:rsidRPr="00BE09E3">
        <w:rPr>
          <w:rFonts w:ascii="Tahoma" w:hAnsi="Tahoma" w:cs="Tahoma"/>
          <w:sz w:val="24"/>
          <w:szCs w:val="24"/>
          <w:lang w:val="en-US"/>
        </w:rPr>
        <w:t xml:space="preserve">with </w:t>
      </w:r>
      <w:r w:rsidRPr="00BE09E3">
        <w:rPr>
          <w:rFonts w:ascii="Tahoma" w:hAnsi="Tahoma" w:cs="Tahoma"/>
          <w:sz w:val="24"/>
          <w:szCs w:val="24"/>
          <w:lang w:val="en-US"/>
        </w:rPr>
        <w:t>the assessment of your exper</w:t>
      </w:r>
      <w:r w:rsidR="004E4DF7" w:rsidRPr="00BE09E3">
        <w:rPr>
          <w:rFonts w:ascii="Tahoma" w:hAnsi="Tahoma" w:cs="Tahoma"/>
          <w:sz w:val="24"/>
          <w:szCs w:val="24"/>
          <w:lang w:val="en-US"/>
        </w:rPr>
        <w:t>tise.</w:t>
      </w:r>
    </w:p>
    <w:p w14:paraId="769E7594" w14:textId="69BCFD20" w:rsidR="004D6F3E" w:rsidRDefault="00687244" w:rsidP="00720E56">
      <w:pPr>
        <w:spacing w:after="240"/>
        <w:rPr>
          <w:rFonts w:ascii="Tahoma" w:hAnsi="Tahoma" w:cs="Tahoma"/>
          <w:sz w:val="24"/>
          <w:szCs w:val="24"/>
          <w:lang w:val="fr-FR"/>
        </w:rPr>
      </w:pPr>
      <w:r>
        <w:rPr>
          <w:rFonts w:ascii="Tahoma" w:hAnsi="Tahoma" w:cs="Tahoma"/>
          <w:sz w:val="24"/>
          <w:szCs w:val="24"/>
        </w:rPr>
        <w:t>Please return you</w:t>
      </w:r>
      <w:r w:rsidR="00FE5EA6">
        <w:rPr>
          <w:rFonts w:ascii="Tahoma" w:hAnsi="Tahoma" w:cs="Tahoma"/>
          <w:sz w:val="24"/>
          <w:szCs w:val="24"/>
        </w:rPr>
        <w:t>r</w:t>
      </w:r>
      <w:r>
        <w:rPr>
          <w:rFonts w:ascii="Tahoma" w:hAnsi="Tahoma" w:cs="Tahoma"/>
          <w:sz w:val="24"/>
          <w:szCs w:val="24"/>
        </w:rPr>
        <w:t xml:space="preserve"> CV and t</w:t>
      </w:r>
      <w:r w:rsidR="004D6F3E" w:rsidRPr="006647D5">
        <w:rPr>
          <w:rFonts w:ascii="Tahoma" w:hAnsi="Tahoma" w:cs="Tahoma"/>
          <w:sz w:val="24"/>
          <w:szCs w:val="24"/>
        </w:rPr>
        <w:t xml:space="preserve">his form </w:t>
      </w:r>
      <w:r>
        <w:rPr>
          <w:rFonts w:ascii="Tahoma" w:hAnsi="Tahoma" w:cs="Tahoma"/>
          <w:sz w:val="24"/>
          <w:szCs w:val="24"/>
        </w:rPr>
        <w:t xml:space="preserve">along </w:t>
      </w:r>
      <w:r w:rsidR="004D6F3E" w:rsidRPr="006647D5">
        <w:rPr>
          <w:rFonts w:ascii="Tahoma" w:hAnsi="Tahoma" w:cs="Tahoma"/>
          <w:sz w:val="24"/>
          <w:szCs w:val="24"/>
        </w:rPr>
        <w:t xml:space="preserve">with </w:t>
      </w:r>
      <w:r>
        <w:rPr>
          <w:rFonts w:ascii="Tahoma" w:hAnsi="Tahoma" w:cs="Tahoma"/>
          <w:sz w:val="24"/>
          <w:szCs w:val="24"/>
        </w:rPr>
        <w:t xml:space="preserve">Application </w:t>
      </w:r>
      <w:r w:rsidR="004D6F3E" w:rsidRPr="00687244">
        <w:rPr>
          <w:rFonts w:ascii="Tahoma" w:hAnsi="Tahoma" w:cs="Tahoma"/>
          <w:bCs/>
          <w:sz w:val="24"/>
          <w:szCs w:val="24"/>
        </w:rPr>
        <w:t>Form 1</w:t>
      </w:r>
      <w:r w:rsidR="004D6F3E" w:rsidRPr="006647D5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 xml:space="preserve">by email to </w:t>
      </w:r>
      <w:hyperlink r:id="rId17" w:history="1">
        <w:r w:rsidR="004D6F3E" w:rsidRPr="00AA5C59">
          <w:rPr>
            <w:rStyle w:val="Hyperlink"/>
            <w:rFonts w:ascii="Tahoma" w:hAnsi="Tahoma" w:cs="Tahoma"/>
            <w:sz w:val="24"/>
            <w:szCs w:val="24"/>
            <w:lang w:val="fr-FR"/>
          </w:rPr>
          <w:t>councilrecruit@osteopathy.org.uk</w:t>
        </w:r>
      </w:hyperlink>
      <w:r w:rsidR="00720E56">
        <w:rPr>
          <w:rFonts w:ascii="Tahoma" w:hAnsi="Tahoma" w:cs="Tahoma"/>
          <w:sz w:val="24"/>
          <w:szCs w:val="24"/>
          <w:lang w:val="fr-FR"/>
        </w:rPr>
        <w:t>.</w:t>
      </w:r>
      <w:r>
        <w:rPr>
          <w:rFonts w:ascii="Tahoma" w:hAnsi="Tahoma" w:cs="Tahoma"/>
          <w:sz w:val="24"/>
          <w:szCs w:val="24"/>
          <w:lang w:val="fr-FR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  <w:lang w:val="fr-FR"/>
        </w:rPr>
        <w:t>Please</w:t>
      </w:r>
      <w:proofErr w:type="spellEnd"/>
      <w:r>
        <w:rPr>
          <w:rFonts w:ascii="Tahoma" w:hAnsi="Tahoma" w:cs="Tahoma"/>
          <w:sz w:val="24"/>
          <w:szCs w:val="24"/>
          <w:lang w:val="fr-FR"/>
        </w:rPr>
        <w:t xml:space="preserve"> use black type or </w:t>
      </w:r>
      <w:proofErr w:type="spellStart"/>
      <w:r>
        <w:rPr>
          <w:rFonts w:ascii="Tahoma" w:hAnsi="Tahoma" w:cs="Tahoma"/>
          <w:sz w:val="24"/>
          <w:szCs w:val="24"/>
          <w:lang w:val="fr-FR"/>
        </w:rPr>
        <w:t>ink</w:t>
      </w:r>
      <w:proofErr w:type="spellEnd"/>
      <w:r>
        <w:rPr>
          <w:rFonts w:ascii="Tahoma" w:hAnsi="Tahoma" w:cs="Tahoma"/>
          <w:sz w:val="24"/>
          <w:szCs w:val="24"/>
          <w:lang w:val="fr-FR"/>
        </w:rPr>
        <w:t xml:space="preserve"> to assist </w:t>
      </w:r>
      <w:proofErr w:type="spellStart"/>
      <w:r>
        <w:rPr>
          <w:rFonts w:ascii="Tahoma" w:hAnsi="Tahoma" w:cs="Tahoma"/>
          <w:sz w:val="24"/>
          <w:szCs w:val="24"/>
          <w:lang w:val="fr-FR"/>
        </w:rPr>
        <w:t>with</w:t>
      </w:r>
      <w:proofErr w:type="spellEnd"/>
      <w:r>
        <w:rPr>
          <w:rFonts w:ascii="Tahoma" w:hAnsi="Tahoma" w:cs="Tahoma"/>
          <w:sz w:val="24"/>
          <w:szCs w:val="24"/>
          <w:lang w:val="fr-FR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  <w:lang w:val="fr-FR"/>
        </w:rPr>
        <w:t>photocopying</w:t>
      </w:r>
      <w:proofErr w:type="spellEnd"/>
      <w:r>
        <w:rPr>
          <w:rFonts w:ascii="Tahoma" w:hAnsi="Tahoma" w:cs="Tahoma"/>
          <w:sz w:val="24"/>
          <w:szCs w:val="24"/>
          <w:lang w:val="fr-FR"/>
        </w:rPr>
        <w:t>.</w:t>
      </w:r>
    </w:p>
    <w:p w14:paraId="0FC22674" w14:textId="5A6E9AB3" w:rsidR="004D6F3E" w:rsidRPr="00BE09E3" w:rsidRDefault="004D6F3E" w:rsidP="00720E56">
      <w:pPr>
        <w:pStyle w:val="BodyText3"/>
        <w:spacing w:after="0"/>
        <w:rPr>
          <w:rFonts w:ascii="Tahoma" w:hAnsi="Tahoma" w:cs="Tahoma"/>
          <w:sz w:val="24"/>
          <w:szCs w:val="24"/>
          <w:lang w:val="en-US"/>
        </w:rPr>
      </w:pPr>
    </w:p>
    <w:sectPr w:rsidR="004D6F3E" w:rsidRPr="00BE09E3" w:rsidSect="000B38C4">
      <w:headerReference w:type="first" r:id="rId18"/>
      <w:pgSz w:w="11906" w:h="16838"/>
      <w:pgMar w:top="851" w:right="1247" w:bottom="851" w:left="1247" w:header="720" w:footer="720" w:gutter="0"/>
      <w:paperSrc w:first="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C64A4" w14:textId="77777777" w:rsidR="00F457C7" w:rsidRDefault="00F457C7">
      <w:r>
        <w:separator/>
      </w:r>
    </w:p>
  </w:endnote>
  <w:endnote w:type="continuationSeparator" w:id="0">
    <w:p w14:paraId="6C3C2926" w14:textId="77777777" w:rsidR="00F457C7" w:rsidRDefault="00F457C7">
      <w:r>
        <w:continuationSeparator/>
      </w:r>
    </w:p>
  </w:endnote>
  <w:endnote w:type="continuationNotice" w:id="1">
    <w:p w14:paraId="3027631E" w14:textId="77777777" w:rsidR="00F457C7" w:rsidRDefault="00F457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E411" w14:textId="77777777" w:rsidR="00A20A96" w:rsidRPr="00720E56" w:rsidRDefault="00A20A96">
    <w:pPr>
      <w:pStyle w:val="Footer"/>
      <w:jc w:val="center"/>
      <w:rPr>
        <w:rFonts w:ascii="Tahoma" w:hAnsi="Tahoma" w:cs="Tahoma"/>
      </w:rPr>
    </w:pPr>
    <w:r w:rsidRPr="00720E56">
      <w:rPr>
        <w:rFonts w:ascii="Tahoma" w:hAnsi="Tahoma" w:cs="Tahoma"/>
      </w:rPr>
      <w:fldChar w:fldCharType="begin"/>
    </w:r>
    <w:r w:rsidRPr="00720E56">
      <w:rPr>
        <w:rFonts w:ascii="Tahoma" w:hAnsi="Tahoma" w:cs="Tahoma"/>
      </w:rPr>
      <w:instrText xml:space="preserve"> PAGE   \* MERGEFORMAT </w:instrText>
    </w:r>
    <w:r w:rsidRPr="00720E56">
      <w:rPr>
        <w:rFonts w:ascii="Tahoma" w:hAnsi="Tahoma" w:cs="Tahoma"/>
      </w:rPr>
      <w:fldChar w:fldCharType="separate"/>
    </w:r>
    <w:r w:rsidR="00680FCC" w:rsidRPr="00720E56">
      <w:rPr>
        <w:rFonts w:ascii="Tahoma" w:hAnsi="Tahoma" w:cs="Tahoma"/>
        <w:noProof/>
      </w:rPr>
      <w:t>1</w:t>
    </w:r>
    <w:r w:rsidRPr="00720E56">
      <w:rPr>
        <w:rFonts w:ascii="Tahoma" w:hAnsi="Tahoma" w:cs="Tahom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42E4E" w14:textId="6FE084D0" w:rsidR="00720E56" w:rsidRPr="00720E56" w:rsidRDefault="00720E56" w:rsidP="00720E56">
    <w:pPr>
      <w:pStyle w:val="Footer"/>
      <w:jc w:val="center"/>
      <w:rPr>
        <w:rFonts w:ascii="Tahoma" w:hAnsi="Tahoma" w:cs="Tahoma"/>
      </w:rPr>
    </w:pPr>
    <w:r w:rsidRPr="00720E56">
      <w:rPr>
        <w:rFonts w:ascii="Tahoma" w:hAnsi="Tahoma" w:cs="Tahoma"/>
      </w:rPr>
      <w:fldChar w:fldCharType="begin"/>
    </w:r>
    <w:r w:rsidRPr="00720E56">
      <w:rPr>
        <w:rFonts w:ascii="Tahoma" w:hAnsi="Tahoma" w:cs="Tahoma"/>
      </w:rPr>
      <w:instrText xml:space="preserve"> PAGE   \* MERGEFORMAT </w:instrText>
    </w:r>
    <w:r w:rsidRPr="00720E56">
      <w:rPr>
        <w:rFonts w:ascii="Tahoma" w:hAnsi="Tahoma" w:cs="Tahoma"/>
      </w:rPr>
      <w:fldChar w:fldCharType="separate"/>
    </w:r>
    <w:r>
      <w:rPr>
        <w:rFonts w:ascii="Tahoma" w:hAnsi="Tahoma" w:cs="Tahoma"/>
      </w:rPr>
      <w:t>2</w:t>
    </w:r>
    <w:r w:rsidRPr="00720E56">
      <w:rPr>
        <w:rFonts w:ascii="Tahoma" w:hAnsi="Tahoma" w:cs="Tahom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748C0" w14:textId="77777777" w:rsidR="00687244" w:rsidRPr="00720E56" w:rsidRDefault="00687244" w:rsidP="00720E56">
    <w:pPr>
      <w:pStyle w:val="Footer"/>
      <w:jc w:val="center"/>
      <w:rPr>
        <w:rFonts w:ascii="Tahoma" w:hAnsi="Tahoma" w:cs="Tahoma"/>
      </w:rPr>
    </w:pPr>
    <w:r w:rsidRPr="00720E56">
      <w:rPr>
        <w:rFonts w:ascii="Tahoma" w:hAnsi="Tahoma" w:cs="Tahoma"/>
      </w:rPr>
      <w:fldChar w:fldCharType="begin"/>
    </w:r>
    <w:r w:rsidRPr="00720E56">
      <w:rPr>
        <w:rFonts w:ascii="Tahoma" w:hAnsi="Tahoma" w:cs="Tahoma"/>
      </w:rPr>
      <w:instrText xml:space="preserve"> PAGE   \* MERGEFORMAT </w:instrText>
    </w:r>
    <w:r w:rsidRPr="00720E56">
      <w:rPr>
        <w:rFonts w:ascii="Tahoma" w:hAnsi="Tahoma" w:cs="Tahoma"/>
      </w:rPr>
      <w:fldChar w:fldCharType="separate"/>
    </w:r>
    <w:r>
      <w:rPr>
        <w:rFonts w:ascii="Tahoma" w:hAnsi="Tahoma" w:cs="Tahoma"/>
      </w:rPr>
      <w:t>2</w:t>
    </w:r>
    <w:r w:rsidRPr="00720E5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B50EE0" w14:textId="77777777" w:rsidR="00F457C7" w:rsidRDefault="00F457C7">
      <w:r>
        <w:separator/>
      </w:r>
    </w:p>
  </w:footnote>
  <w:footnote w:type="continuationSeparator" w:id="0">
    <w:p w14:paraId="28FE9068" w14:textId="77777777" w:rsidR="00F457C7" w:rsidRDefault="00F457C7">
      <w:r>
        <w:continuationSeparator/>
      </w:r>
    </w:p>
  </w:footnote>
  <w:footnote w:type="continuationNotice" w:id="1">
    <w:p w14:paraId="37FAA3CC" w14:textId="77777777" w:rsidR="00F457C7" w:rsidRDefault="00F457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74508" w14:textId="6D4CEC9B" w:rsidR="00357469" w:rsidRDefault="00357469" w:rsidP="006B1DE1">
    <w:pPr>
      <w:pStyle w:val="Header"/>
      <w:ind w:hanging="284"/>
    </w:pPr>
    <w:r>
      <w:rPr>
        <w:noProof/>
      </w:rPr>
      <w:drawing>
        <wp:inline distT="0" distB="0" distL="0" distR="0" wp14:anchorId="3B1DEF9E" wp14:editId="58A5B576">
          <wp:extent cx="2423160" cy="1142067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OsC_Logo_RGB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7289" cy="1148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500DC" w14:textId="2A351322" w:rsidR="0083227F" w:rsidRDefault="008322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ABDFA" w14:textId="1E44D084" w:rsidR="00357469" w:rsidRDefault="0035746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41772" w14:textId="4FE4430F" w:rsidR="00FF3C59" w:rsidRDefault="00FF3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3500"/>
    <w:multiLevelType w:val="hybridMultilevel"/>
    <w:tmpl w:val="7270B8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964FF"/>
    <w:multiLevelType w:val="hybridMultilevel"/>
    <w:tmpl w:val="BC0E05C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E03B8E"/>
    <w:multiLevelType w:val="hybridMultilevel"/>
    <w:tmpl w:val="ACA49A8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8BC42D9"/>
    <w:multiLevelType w:val="hybridMultilevel"/>
    <w:tmpl w:val="D9A4FD7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9AF276B"/>
    <w:multiLevelType w:val="multilevel"/>
    <w:tmpl w:val="02B42736"/>
    <w:lvl w:ilvl="0">
      <w:numFmt w:val="bullet"/>
      <w:lvlText w:val=""/>
      <w:lvlJc w:val="left"/>
      <w:pPr>
        <w:tabs>
          <w:tab w:val="num" w:pos="760"/>
        </w:tabs>
        <w:ind w:left="760" w:hanging="34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B5KmJoYmRpamZko6SsGpxcWZ+XkgBUa1ACEM4KMsAAAA"/>
  </w:docVars>
  <w:rsids>
    <w:rsidRoot w:val="00DA24F6"/>
    <w:rsid w:val="00022854"/>
    <w:rsid w:val="000610E1"/>
    <w:rsid w:val="00070E2D"/>
    <w:rsid w:val="0007167A"/>
    <w:rsid w:val="00081305"/>
    <w:rsid w:val="00084D1A"/>
    <w:rsid w:val="000965A3"/>
    <w:rsid w:val="00097A04"/>
    <w:rsid w:val="000A0C86"/>
    <w:rsid w:val="000A43A0"/>
    <w:rsid w:val="000B0454"/>
    <w:rsid w:val="000B1E2F"/>
    <w:rsid w:val="000B38C4"/>
    <w:rsid w:val="000B4CFF"/>
    <w:rsid w:val="000C357D"/>
    <w:rsid w:val="000C45FE"/>
    <w:rsid w:val="000C53C3"/>
    <w:rsid w:val="000D60AF"/>
    <w:rsid w:val="000E18FB"/>
    <w:rsid w:val="000E59CE"/>
    <w:rsid w:val="001026BD"/>
    <w:rsid w:val="0010780C"/>
    <w:rsid w:val="00115B06"/>
    <w:rsid w:val="0011791C"/>
    <w:rsid w:val="00123420"/>
    <w:rsid w:val="0012428B"/>
    <w:rsid w:val="001345E3"/>
    <w:rsid w:val="00144978"/>
    <w:rsid w:val="00152A3E"/>
    <w:rsid w:val="00160F78"/>
    <w:rsid w:val="0017182B"/>
    <w:rsid w:val="001720C6"/>
    <w:rsid w:val="00176BA9"/>
    <w:rsid w:val="00192DAF"/>
    <w:rsid w:val="001C2AE3"/>
    <w:rsid w:val="001D0BE8"/>
    <w:rsid w:val="001D378A"/>
    <w:rsid w:val="001E6F8E"/>
    <w:rsid w:val="001F1D90"/>
    <w:rsid w:val="002041DD"/>
    <w:rsid w:val="002061FC"/>
    <w:rsid w:val="00206F6B"/>
    <w:rsid w:val="00216676"/>
    <w:rsid w:val="00221CFC"/>
    <w:rsid w:val="00221FF6"/>
    <w:rsid w:val="00223E5B"/>
    <w:rsid w:val="0022628F"/>
    <w:rsid w:val="00241870"/>
    <w:rsid w:val="002538F8"/>
    <w:rsid w:val="0026051B"/>
    <w:rsid w:val="002610EF"/>
    <w:rsid w:val="00263129"/>
    <w:rsid w:val="002650A9"/>
    <w:rsid w:val="00280027"/>
    <w:rsid w:val="0028466C"/>
    <w:rsid w:val="00290ABE"/>
    <w:rsid w:val="002919CC"/>
    <w:rsid w:val="0029762E"/>
    <w:rsid w:val="002A28E1"/>
    <w:rsid w:val="002B7E23"/>
    <w:rsid w:val="002D37F9"/>
    <w:rsid w:val="002D44ED"/>
    <w:rsid w:val="002E7C53"/>
    <w:rsid w:val="002F312D"/>
    <w:rsid w:val="002F503D"/>
    <w:rsid w:val="002F6D24"/>
    <w:rsid w:val="00311ABF"/>
    <w:rsid w:val="003378BB"/>
    <w:rsid w:val="0034082D"/>
    <w:rsid w:val="003515CF"/>
    <w:rsid w:val="00355E61"/>
    <w:rsid w:val="00357469"/>
    <w:rsid w:val="00357D0B"/>
    <w:rsid w:val="003724BB"/>
    <w:rsid w:val="00384BD9"/>
    <w:rsid w:val="003851F3"/>
    <w:rsid w:val="00391C14"/>
    <w:rsid w:val="00395294"/>
    <w:rsid w:val="003A29FE"/>
    <w:rsid w:val="003A6F49"/>
    <w:rsid w:val="003A7BF7"/>
    <w:rsid w:val="003B5B41"/>
    <w:rsid w:val="003B6008"/>
    <w:rsid w:val="003D4C37"/>
    <w:rsid w:val="003D70F3"/>
    <w:rsid w:val="003E31FC"/>
    <w:rsid w:val="003E4FB2"/>
    <w:rsid w:val="003F23A8"/>
    <w:rsid w:val="0041018B"/>
    <w:rsid w:val="0042532B"/>
    <w:rsid w:val="00444501"/>
    <w:rsid w:val="00445819"/>
    <w:rsid w:val="00450393"/>
    <w:rsid w:val="00451407"/>
    <w:rsid w:val="0046663D"/>
    <w:rsid w:val="004767D6"/>
    <w:rsid w:val="00482DE2"/>
    <w:rsid w:val="00495FA3"/>
    <w:rsid w:val="004A277E"/>
    <w:rsid w:val="004B099E"/>
    <w:rsid w:val="004B1282"/>
    <w:rsid w:val="004B3596"/>
    <w:rsid w:val="004D2A1C"/>
    <w:rsid w:val="004D6F3E"/>
    <w:rsid w:val="004E2460"/>
    <w:rsid w:val="004E4DF7"/>
    <w:rsid w:val="004F5FB6"/>
    <w:rsid w:val="00501611"/>
    <w:rsid w:val="0050184D"/>
    <w:rsid w:val="005153CC"/>
    <w:rsid w:val="005177C7"/>
    <w:rsid w:val="00525844"/>
    <w:rsid w:val="00530A8E"/>
    <w:rsid w:val="00533E3F"/>
    <w:rsid w:val="0053634A"/>
    <w:rsid w:val="00536605"/>
    <w:rsid w:val="0055155C"/>
    <w:rsid w:val="00560979"/>
    <w:rsid w:val="005611FE"/>
    <w:rsid w:val="00561702"/>
    <w:rsid w:val="0056339D"/>
    <w:rsid w:val="0056443D"/>
    <w:rsid w:val="00567D56"/>
    <w:rsid w:val="00573AE4"/>
    <w:rsid w:val="00587168"/>
    <w:rsid w:val="00591FF9"/>
    <w:rsid w:val="005949CA"/>
    <w:rsid w:val="00596C52"/>
    <w:rsid w:val="0059728B"/>
    <w:rsid w:val="005B360D"/>
    <w:rsid w:val="005D41F9"/>
    <w:rsid w:val="005D4FDF"/>
    <w:rsid w:val="005F05F4"/>
    <w:rsid w:val="005F53DA"/>
    <w:rsid w:val="006015CA"/>
    <w:rsid w:val="00604589"/>
    <w:rsid w:val="00610C49"/>
    <w:rsid w:val="00623609"/>
    <w:rsid w:val="00623DEF"/>
    <w:rsid w:val="00630FE7"/>
    <w:rsid w:val="006329C4"/>
    <w:rsid w:val="00637698"/>
    <w:rsid w:val="00641C4F"/>
    <w:rsid w:val="00645116"/>
    <w:rsid w:val="006514A0"/>
    <w:rsid w:val="006564E4"/>
    <w:rsid w:val="00670EF6"/>
    <w:rsid w:val="00680FCC"/>
    <w:rsid w:val="00686BE7"/>
    <w:rsid w:val="00687244"/>
    <w:rsid w:val="006A109A"/>
    <w:rsid w:val="006A1BFA"/>
    <w:rsid w:val="006A635E"/>
    <w:rsid w:val="006B1DE1"/>
    <w:rsid w:val="006D0BF7"/>
    <w:rsid w:val="006D58A9"/>
    <w:rsid w:val="006E2F16"/>
    <w:rsid w:val="007011D7"/>
    <w:rsid w:val="007060B6"/>
    <w:rsid w:val="00711030"/>
    <w:rsid w:val="007169BC"/>
    <w:rsid w:val="00716AF8"/>
    <w:rsid w:val="00720E56"/>
    <w:rsid w:val="0072782D"/>
    <w:rsid w:val="00731C67"/>
    <w:rsid w:val="007331CA"/>
    <w:rsid w:val="00743F33"/>
    <w:rsid w:val="00746F69"/>
    <w:rsid w:val="00750087"/>
    <w:rsid w:val="007519D1"/>
    <w:rsid w:val="007563F6"/>
    <w:rsid w:val="007A5772"/>
    <w:rsid w:val="007A73BD"/>
    <w:rsid w:val="007B445B"/>
    <w:rsid w:val="007C070A"/>
    <w:rsid w:val="007C3F4D"/>
    <w:rsid w:val="007C3FF5"/>
    <w:rsid w:val="007C5C8A"/>
    <w:rsid w:val="007C75B9"/>
    <w:rsid w:val="007F2BE9"/>
    <w:rsid w:val="007F2F90"/>
    <w:rsid w:val="007F6FE8"/>
    <w:rsid w:val="00807BAA"/>
    <w:rsid w:val="00812782"/>
    <w:rsid w:val="00825227"/>
    <w:rsid w:val="0083227F"/>
    <w:rsid w:val="00836F90"/>
    <w:rsid w:val="00842B15"/>
    <w:rsid w:val="008478A9"/>
    <w:rsid w:val="008550CC"/>
    <w:rsid w:val="008566EE"/>
    <w:rsid w:val="00866695"/>
    <w:rsid w:val="00867C64"/>
    <w:rsid w:val="00871580"/>
    <w:rsid w:val="0089286A"/>
    <w:rsid w:val="008A5A65"/>
    <w:rsid w:val="008B5016"/>
    <w:rsid w:val="008B785E"/>
    <w:rsid w:val="008E3009"/>
    <w:rsid w:val="008E649F"/>
    <w:rsid w:val="008F0773"/>
    <w:rsid w:val="008F3870"/>
    <w:rsid w:val="008F40AC"/>
    <w:rsid w:val="00915D47"/>
    <w:rsid w:val="00916BA6"/>
    <w:rsid w:val="0093037D"/>
    <w:rsid w:val="00933A19"/>
    <w:rsid w:val="00941339"/>
    <w:rsid w:val="0095639A"/>
    <w:rsid w:val="00962DA8"/>
    <w:rsid w:val="00966503"/>
    <w:rsid w:val="009710B9"/>
    <w:rsid w:val="00980DDA"/>
    <w:rsid w:val="00995E2B"/>
    <w:rsid w:val="009A2419"/>
    <w:rsid w:val="009A2AA0"/>
    <w:rsid w:val="009A3904"/>
    <w:rsid w:val="009B3B4F"/>
    <w:rsid w:val="009D3B4C"/>
    <w:rsid w:val="009D796D"/>
    <w:rsid w:val="009E1C49"/>
    <w:rsid w:val="009E65FB"/>
    <w:rsid w:val="009E7ABD"/>
    <w:rsid w:val="00A11938"/>
    <w:rsid w:val="00A1766F"/>
    <w:rsid w:val="00A20A96"/>
    <w:rsid w:val="00A26117"/>
    <w:rsid w:val="00A3535E"/>
    <w:rsid w:val="00A42926"/>
    <w:rsid w:val="00A44907"/>
    <w:rsid w:val="00A530E8"/>
    <w:rsid w:val="00A64DDA"/>
    <w:rsid w:val="00A741BA"/>
    <w:rsid w:val="00A75EA5"/>
    <w:rsid w:val="00A822E3"/>
    <w:rsid w:val="00AE0780"/>
    <w:rsid w:val="00AF3FC0"/>
    <w:rsid w:val="00B028EC"/>
    <w:rsid w:val="00B12FB5"/>
    <w:rsid w:val="00B22F22"/>
    <w:rsid w:val="00B35137"/>
    <w:rsid w:val="00B37645"/>
    <w:rsid w:val="00B50734"/>
    <w:rsid w:val="00B5666F"/>
    <w:rsid w:val="00B7578B"/>
    <w:rsid w:val="00B80D82"/>
    <w:rsid w:val="00B85198"/>
    <w:rsid w:val="00B85653"/>
    <w:rsid w:val="00BA22FB"/>
    <w:rsid w:val="00BA7C4E"/>
    <w:rsid w:val="00BC0075"/>
    <w:rsid w:val="00BD16F7"/>
    <w:rsid w:val="00BE09E3"/>
    <w:rsid w:val="00BF1E99"/>
    <w:rsid w:val="00BF2FA8"/>
    <w:rsid w:val="00BF7E9E"/>
    <w:rsid w:val="00C06DEF"/>
    <w:rsid w:val="00C13D16"/>
    <w:rsid w:val="00C2173B"/>
    <w:rsid w:val="00C23A62"/>
    <w:rsid w:val="00C32848"/>
    <w:rsid w:val="00C40188"/>
    <w:rsid w:val="00C42AD3"/>
    <w:rsid w:val="00C44BA6"/>
    <w:rsid w:val="00C46A89"/>
    <w:rsid w:val="00C60621"/>
    <w:rsid w:val="00C63FFD"/>
    <w:rsid w:val="00C819BE"/>
    <w:rsid w:val="00C86CAE"/>
    <w:rsid w:val="00C87052"/>
    <w:rsid w:val="00CD1E72"/>
    <w:rsid w:val="00CE6DC3"/>
    <w:rsid w:val="00CF5234"/>
    <w:rsid w:val="00D05956"/>
    <w:rsid w:val="00D12BD1"/>
    <w:rsid w:val="00D24314"/>
    <w:rsid w:val="00D27980"/>
    <w:rsid w:val="00D51E17"/>
    <w:rsid w:val="00D70D1F"/>
    <w:rsid w:val="00D77975"/>
    <w:rsid w:val="00D85E91"/>
    <w:rsid w:val="00D8647B"/>
    <w:rsid w:val="00DA24F6"/>
    <w:rsid w:val="00DB701B"/>
    <w:rsid w:val="00DE178A"/>
    <w:rsid w:val="00E10C19"/>
    <w:rsid w:val="00E11889"/>
    <w:rsid w:val="00E47725"/>
    <w:rsid w:val="00E51210"/>
    <w:rsid w:val="00E63FE8"/>
    <w:rsid w:val="00E67089"/>
    <w:rsid w:val="00EC1EBE"/>
    <w:rsid w:val="00EC7F35"/>
    <w:rsid w:val="00EF7BA2"/>
    <w:rsid w:val="00F176AD"/>
    <w:rsid w:val="00F177F6"/>
    <w:rsid w:val="00F268AF"/>
    <w:rsid w:val="00F40A38"/>
    <w:rsid w:val="00F4270F"/>
    <w:rsid w:val="00F43129"/>
    <w:rsid w:val="00F457C7"/>
    <w:rsid w:val="00F526B9"/>
    <w:rsid w:val="00F531A8"/>
    <w:rsid w:val="00F60AED"/>
    <w:rsid w:val="00F808B0"/>
    <w:rsid w:val="00F842BF"/>
    <w:rsid w:val="00F936A7"/>
    <w:rsid w:val="00FA349D"/>
    <w:rsid w:val="00FA52AF"/>
    <w:rsid w:val="00FB5DDC"/>
    <w:rsid w:val="00FC02E3"/>
    <w:rsid w:val="00FE5EA6"/>
    <w:rsid w:val="00FF3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AC1C3C"/>
  <w15:chartTrackingRefBased/>
  <w15:docId w15:val="{D61FD688-1996-44F8-A773-D4E2BE94A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suppressAutoHyphens/>
      <w:jc w:val="both"/>
      <w:outlineLvl w:val="0"/>
    </w:pPr>
    <w:rPr>
      <w:rFonts w:ascii="Univers" w:hAnsi="Univers"/>
      <w:b/>
      <w:snapToGrid w:val="0"/>
      <w:spacing w:val="-3"/>
      <w:sz w:val="24"/>
      <w:lang w:eastAsia="en-US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widowControl w:val="0"/>
    </w:pPr>
    <w:rPr>
      <w:rFonts w:ascii="Arial" w:hAnsi="Arial"/>
      <w:snapToGrid w:val="0"/>
      <w:sz w:val="24"/>
      <w:lang w:eastAsia="en-US"/>
    </w:r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55155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5155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591F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ParagraphFontParaCharCharCharCharCharCharCharCharCharCharCharCharCharCharCharCharCharChar1CharCharChar">
    <w:name w:val="Default Paragraph Font Para Char Char Char Char Char Char Char Char Char Char Char Char Char Char Char Char Char Char1 Char Char Char"/>
    <w:basedOn w:val="Normal"/>
    <w:rsid w:val="00645116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CharCharCharCharChar">
    <w:name w:val="Char Char Char Char Char"/>
    <w:basedOn w:val="Normal"/>
    <w:rsid w:val="00746F69"/>
    <w:pPr>
      <w:spacing w:after="120" w:line="240" w:lineRule="exact"/>
    </w:pPr>
    <w:rPr>
      <w:rFonts w:ascii="Verdana" w:hAnsi="Verdana"/>
      <w:lang w:val="en-US" w:eastAsia="en-US"/>
    </w:rPr>
  </w:style>
  <w:style w:type="paragraph" w:customStyle="1" w:styleId="DefaultParagraphFontParaCharCharCharCharCharCharCharCharCharCharCharCharCharCharChar">
    <w:name w:val="Default Paragraph Font Para Char Char Char Char Char Char Char Char Char Char Char Char Char Char Char"/>
    <w:basedOn w:val="Normal"/>
    <w:rsid w:val="00D24314"/>
    <w:pPr>
      <w:spacing w:after="160" w:line="240" w:lineRule="exact"/>
    </w:pPr>
    <w:rPr>
      <w:rFonts w:ascii="Verdana" w:hAnsi="Verdana"/>
      <w:lang w:val="en-US" w:eastAsia="en-US"/>
    </w:rPr>
  </w:style>
  <w:style w:type="character" w:styleId="CommentReference">
    <w:name w:val="annotation reference"/>
    <w:semiHidden/>
    <w:rsid w:val="007060B6"/>
    <w:rPr>
      <w:sz w:val="16"/>
      <w:szCs w:val="16"/>
    </w:rPr>
  </w:style>
  <w:style w:type="paragraph" w:styleId="CommentText">
    <w:name w:val="annotation text"/>
    <w:basedOn w:val="Normal"/>
    <w:semiHidden/>
    <w:rsid w:val="007060B6"/>
  </w:style>
  <w:style w:type="paragraph" w:styleId="CommentSubject">
    <w:name w:val="annotation subject"/>
    <w:basedOn w:val="CommentText"/>
    <w:next w:val="CommentText"/>
    <w:semiHidden/>
    <w:rsid w:val="007060B6"/>
    <w:rPr>
      <w:b/>
      <w:bCs/>
    </w:rPr>
  </w:style>
  <w:style w:type="paragraph" w:customStyle="1" w:styleId="DefaultParagraphFontParaCharCharCharCharCharCharCharCharCharCharCharCharCharCharCharCharCharCharCharCharCharCharCharChar">
    <w:name w:val="Default Paragraph Font Para Char Char Char Char Char Char Char Char Char Char Char Char Char Char Char Char Char Char Char Char Char Char Char Char"/>
    <w:basedOn w:val="Normal"/>
    <w:rsid w:val="002061F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FooterChar">
    <w:name w:val="Footer Char"/>
    <w:link w:val="Footer"/>
    <w:uiPriority w:val="99"/>
    <w:rsid w:val="00567D56"/>
    <w:rPr>
      <w:lang w:val="en-GB" w:eastAsia="en-GB"/>
    </w:rPr>
  </w:style>
  <w:style w:type="paragraph" w:styleId="Revision">
    <w:name w:val="Revision"/>
    <w:hidden/>
    <w:uiPriority w:val="99"/>
    <w:semiHidden/>
    <w:rsid w:val="009710B9"/>
  </w:style>
  <w:style w:type="character" w:styleId="Hyperlink">
    <w:name w:val="Hyperlink"/>
    <w:rsid w:val="004D6F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mailto:councilrecruit@osteopathy.org.uk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2A9F47AB675A4EBAE67FE86C44F94A" ma:contentTypeVersion="8" ma:contentTypeDescription="Create a new document." ma:contentTypeScope="" ma:versionID="ef0b6d9fd8e7552e987b93c522e97875">
  <xsd:schema xmlns:xsd="http://www.w3.org/2001/XMLSchema" xmlns:xs="http://www.w3.org/2001/XMLSchema" xmlns:p="http://schemas.microsoft.com/office/2006/metadata/properties" xmlns:ns2="e358b094-d05b-402d-8f4a-dabec9432488" xmlns:ns3="5989f3d7-68e9-4912-a179-743daf929cf3" targetNamespace="http://schemas.microsoft.com/office/2006/metadata/properties" ma:root="true" ma:fieldsID="eed1a3d2b060ebc392fd4c30e9827f98" ns2:_="" ns3:_="">
    <xsd:import namespace="e358b094-d05b-402d-8f4a-dabec9432488"/>
    <xsd:import namespace="5989f3d7-68e9-4912-a179-743daf929c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58b094-d05b-402d-8f4a-dabec94324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9f3d7-68e9-4912-a179-743daf929c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989f3d7-68e9-4912-a179-743daf929cf3">
      <UserInfo>
        <DisplayName/>
        <AccountId xsi:nil="true"/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F3C6974-DC2E-476F-805F-6503D12FD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58b094-d05b-402d-8f4a-dabec9432488"/>
    <ds:schemaRef ds:uri="5989f3d7-68e9-4912-a179-743daf929c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70BF35-5320-41B7-8A39-ED43A2CB7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DC38D0-C5E8-4709-9661-FC895B755426}">
  <ds:schemaRefs>
    <ds:schemaRef ds:uri="http://schemas.microsoft.com/office/2006/metadata/properties"/>
    <ds:schemaRef ds:uri="http://schemas.microsoft.com/office/infopath/2007/PartnerControls"/>
    <ds:schemaRef ds:uri="5989f3d7-68e9-4912-a179-743daf929cf3"/>
  </ds:schemaRefs>
</ds:datastoreItem>
</file>

<file path=customXml/itemProps4.xml><?xml version="1.0" encoding="utf-8"?>
<ds:datastoreItem xmlns:ds="http://schemas.openxmlformats.org/officeDocument/2006/customXml" ds:itemID="{1B3697EB-1D45-497F-8F9D-9E1DFCE99A76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idence that you have the expertise required to be a non-executive director</vt:lpstr>
    </vt:vector>
  </TitlesOfParts>
  <Company>NHS</Company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that you have the expertise required to be a non-executive director</dc:title>
  <dc:subject/>
  <dc:creator>ness.clarke</dc:creator>
  <cp:keywords/>
  <dc:description/>
  <cp:lastModifiedBy>Sonia Van Heerden</cp:lastModifiedBy>
  <cp:revision>4</cp:revision>
  <cp:lastPrinted>2012-09-06T14:47:00Z</cp:lastPrinted>
  <dcterms:created xsi:type="dcterms:W3CDTF">2020-01-13T11:58:00Z</dcterms:created>
  <dcterms:modified xsi:type="dcterms:W3CDTF">2020-01-1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3200</vt:r8>
  </property>
  <property fmtid="{D5CDD505-2E9C-101B-9397-08002B2CF9AE}" pid="3" name="display_urn:schemas-microsoft-com:office:office#Editor">
    <vt:lpwstr>System Account</vt:lpwstr>
  </property>
  <property fmtid="{D5CDD505-2E9C-101B-9397-08002B2CF9AE}" pid="4" name="xd_Signature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xd_ProgID">
    <vt:lpwstr/>
  </property>
  <property fmtid="{D5CDD505-2E9C-101B-9397-08002B2CF9AE}" pid="8" name="display_urn:schemas-microsoft-com:office:office#Author">
    <vt:lpwstr>System Account</vt:lpwstr>
  </property>
  <property fmtid="{D5CDD505-2E9C-101B-9397-08002B2CF9AE}" pid="9" name="ContentTypeId">
    <vt:lpwstr>0x0101007F2A9F47AB675A4EBAE67FE86C44F94A</vt:lpwstr>
  </property>
</Properties>
</file>